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90E90" w14:textId="6130BBEB" w:rsidR="00C71C0A" w:rsidRPr="00AA3C14" w:rsidRDefault="006408B5" w:rsidP="00C71C0A">
      <w:pPr>
        <w:pStyle w:val="Abstract"/>
        <w:rPr>
          <w:color w:val="BFBFBF" w:themeColor="background1" w:themeShade="BF"/>
        </w:rPr>
      </w:pPr>
      <w:r>
        <w:t xml:space="preserve">We </w:t>
      </w:r>
      <w:r w:rsidRPr="00F5113A">
        <w:t>examined how South Indian students construct their social identities from multiple group memberships</w:t>
      </w:r>
      <w:r>
        <w:t>—</w:t>
      </w:r>
      <w:r w:rsidRPr="00F5113A">
        <w:t>and whether contact with caste and religious outgroups fosters more inclusive</w:t>
      </w:r>
      <w:r>
        <w:t xml:space="preserve"> social</w:t>
      </w:r>
      <w:r w:rsidRPr="00F5113A">
        <w:t xml:space="preserve"> identities.</w:t>
      </w:r>
      <w:r>
        <w:t xml:space="preserve"> </w:t>
      </w:r>
      <w:r w:rsidRPr="00043B7A">
        <w:t>Participants (</w:t>
      </w:r>
      <w:r w:rsidRPr="00CF62D0">
        <w:t>N</w:t>
      </w:r>
      <w:r>
        <w:t> </w:t>
      </w:r>
      <w:r w:rsidRPr="00043B7A">
        <w:t>=</w:t>
      </w:r>
      <w:r>
        <w:t> </w:t>
      </w:r>
      <w:r w:rsidRPr="00043B7A">
        <w:t xml:space="preserve">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w:t>
      </w:r>
      <w:r>
        <w:t xml:space="preserve">participants tended to exclude caste and religious minorities, replicating persistent social divides. </w:t>
      </w:r>
      <w:r w:rsidRPr="00043B7A">
        <w:t xml:space="preserve">Bridging these divides, cross-group friendship was associated with more inclusive identities, while more inclusive identities were associated with more favourable outgroup attitudes. </w:t>
      </w:r>
      <w:r w:rsidRPr="008B4D81">
        <w:t>Negative contact</w:t>
      </w:r>
      <w:r w:rsidR="00CD5D69">
        <w:t>—</w:t>
      </w:r>
      <w:r w:rsidR="00195FB2">
        <w:t xml:space="preserve">but not </w:t>
      </w:r>
      <w:r w:rsidR="009E79CB">
        <w:t>social dominance orientation</w:t>
      </w:r>
      <w:r w:rsidR="00CD5D69">
        <w:t>—</w:t>
      </w:r>
      <w:r w:rsidRPr="008B4D81">
        <w:t>was associated with less inclusive identities</w:t>
      </w:r>
      <w:r w:rsidR="004A1E44">
        <w:t>, showing that past experiences shape</w:t>
      </w:r>
      <w:r w:rsidR="009E79CB">
        <w:t>d</w:t>
      </w:r>
      <w:r w:rsidR="00CD5D69">
        <w:t xml:space="preserve"> whom participants considered “us” and “not us”</w:t>
      </w:r>
      <w:r w:rsidRPr="00504B76">
        <w:t>.</w:t>
      </w:r>
      <w:r w:rsidR="00A41B22" w:rsidRPr="00AA3C14">
        <w:rPr>
          <w:rStyle w:val="CommentReference"/>
          <w:i w:val="0"/>
          <w:color w:val="BFBFBF" w:themeColor="background1" w:themeShade="BF"/>
        </w:rPr>
        <w:commentReference w:id="0"/>
      </w:r>
      <w:r w:rsidR="00504B76">
        <w:t xml:space="preserve"> </w:t>
      </w:r>
      <w:commentRangeStart w:id="1"/>
      <w:commentRangeStart w:id="2"/>
      <w:commentRangeStart w:id="3"/>
      <w:r w:rsidR="00BB2E20" w:rsidRPr="00AA3C14">
        <w:rPr>
          <w:rStyle w:val="CommentReference"/>
          <w:i w:val="0"/>
          <w:color w:val="BFBFBF" w:themeColor="background1" w:themeShade="BF"/>
        </w:rPr>
        <w:commentReference w:id="4"/>
      </w:r>
      <w:commentRangeEnd w:id="1"/>
      <w:r w:rsidR="00B2405A">
        <w:t>Contact</w:t>
      </w:r>
      <w:r w:rsidR="00B433C6">
        <w:t xml:space="preserve"> </w:t>
      </w:r>
      <w:r w:rsidR="002D6E0B">
        <w:t>and identity processes were unrelated to support for affirmative action</w:t>
      </w:r>
      <w:commentRangeStart w:id="5"/>
      <w:r w:rsidR="007C7BE0">
        <w:t>.</w:t>
      </w:r>
      <w:r w:rsidR="00BB2E20" w:rsidRPr="00AA3C14">
        <w:rPr>
          <w:rStyle w:val="CommentReference"/>
          <w:i w:val="0"/>
          <w:color w:val="BFBFBF" w:themeColor="background1" w:themeShade="BF"/>
        </w:rPr>
        <w:commentReference w:id="1"/>
      </w:r>
      <w:commentRangeEnd w:id="2"/>
      <w:r w:rsidR="00BB2E20" w:rsidRPr="00AA3C14">
        <w:rPr>
          <w:rStyle w:val="CommentReference"/>
          <w:i w:val="0"/>
          <w:color w:val="BFBFBF" w:themeColor="background1" w:themeShade="BF"/>
        </w:rPr>
        <w:commentReference w:id="2"/>
      </w:r>
      <w:commentRangeEnd w:id="3"/>
      <w:r w:rsidR="00D04BB4" w:rsidRPr="00AA3C14">
        <w:rPr>
          <w:rStyle w:val="CommentReference"/>
          <w:i w:val="0"/>
          <w:color w:val="BFBFBF" w:themeColor="background1" w:themeShade="BF"/>
        </w:rPr>
        <w:commentReference w:id="3"/>
      </w:r>
      <w:commentRangeEnd w:id="5"/>
      <w:r w:rsidR="007C7BE0">
        <w:rPr>
          <w:rStyle w:val="CommentReference"/>
          <w:i w:val="0"/>
        </w:rPr>
        <w:commentReference w:id="5"/>
      </w:r>
      <w:commentRangeStart w:id="6"/>
    </w:p>
    <w:p w14:paraId="2465AB19" w14:textId="4AA02C28" w:rsidR="00C71C0A" w:rsidRPr="00C71C0A" w:rsidRDefault="00C71C0A" w:rsidP="00C71C0A">
      <w:pPr>
        <w:pStyle w:val="FirstParagraph"/>
      </w:pPr>
      <w:commentRangeStart w:id="7"/>
      <w:r>
        <w:t>…</w:t>
      </w:r>
      <w:commentRangeEnd w:id="7"/>
      <w:r>
        <w:rPr>
          <w:rStyle w:val="CommentReference"/>
        </w:rPr>
        <w:commentReference w:id="7"/>
      </w:r>
    </w:p>
    <w:p w14:paraId="20C6E54D" w14:textId="5BD753DC" w:rsidR="0003654D" w:rsidRDefault="0003654D" w:rsidP="00CD5CAA">
      <w:pPr>
        <w:pStyle w:val="Heading1"/>
      </w:pPr>
      <w:r>
        <w:t>Method</w:t>
      </w:r>
    </w:p>
    <w:p w14:paraId="4633B5F7" w14:textId="0A42E560"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381332" w:rsidRPr="00381332">
        <w:t>https://osf.io/ekb8z/?view_only=05b6a5c5cf5e43d9a7bba5e192f53f87</w:t>
      </w:r>
      <w:r w:rsidR="006F726D">
        <w:t>)</w:t>
      </w:r>
      <w:commentRangeStart w:id="8"/>
      <w:r w:rsidR="009F6B9F">
        <w:t>.</w:t>
      </w:r>
      <w:commentRangeEnd w:id="8"/>
      <w:r w:rsidR="00C77D7E">
        <w:rPr>
          <w:rStyle w:val="CommentReference"/>
        </w:rPr>
        <w:commentReference w:id="8"/>
      </w:r>
      <w:r w:rsidR="009929B7">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A100FD">
        <w:t>X</w:t>
      </w:r>
      <w:r w:rsidR="008A0122">
        <w:t>).</w:t>
      </w:r>
    </w:p>
    <w:p w14:paraId="50A7275F" w14:textId="6FF2C5CF" w:rsidR="00F359D6" w:rsidRPr="00F359D6" w:rsidRDefault="00F359D6" w:rsidP="00F359D6">
      <w:pPr>
        <w:pStyle w:val="Heading2"/>
      </w:pPr>
      <w:r>
        <w:t>Participants</w:t>
      </w:r>
    </w:p>
    <w:p w14:paraId="60BB33AC" w14:textId="0CE2CFF8" w:rsidR="0003654D" w:rsidRDefault="00BF3FB9" w:rsidP="00BF3FB9">
      <w:pPr>
        <w:pStyle w:val="FirstParagraph"/>
      </w:pPr>
      <w:r>
        <w:t xml:space="preserve">Three hundred and fifty-one students at Karnatak University (Dharwad, India) participated in exchange for writing materials.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1"/>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commentRangeStart w:id="9"/>
      <w:r>
        <w:t>.</w:t>
      </w:r>
      <w:commentRangeEnd w:id="9"/>
      <w:r w:rsidR="00BC5333">
        <w:rPr>
          <w:rStyle w:val="CommentReference"/>
        </w:rPr>
        <w:commentReference w:id="9"/>
      </w:r>
    </w:p>
    <w:p w14:paraId="47C483A2" w14:textId="42DC2A49" w:rsidR="00F359D6" w:rsidRPr="006D4DFE" w:rsidRDefault="009B787A" w:rsidP="006D4DFE">
      <w:pPr>
        <w:pStyle w:val="Heading2"/>
      </w:pPr>
      <w:r w:rsidRPr="006D4DFE">
        <w:t>Procedure</w:t>
      </w:r>
    </w:p>
    <w:p w14:paraId="1FC78F26" w14:textId="5E76A1EC" w:rsidR="003023F5" w:rsidRDefault="004C5A05" w:rsidP="00977C82">
      <w:pPr>
        <w:ind w:firstLine="0"/>
      </w:pPr>
      <w:r>
        <w:lastRenderedPageBreak/>
        <w:t>In the first part</w:t>
      </w:r>
      <w:r w:rsidR="001624B6">
        <w:t xml:space="preserve">, p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w:t>
      </w:r>
      <w:r w:rsidR="00B10EB5">
        <w:t xml:space="preserve">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B10EB5">
        <w:t>1).</w:t>
      </w:r>
      <w:r w:rsidR="00B10EB5">
        <w:t xml:space="preserve"> </w:t>
      </w:r>
      <w:r w:rsidR="00B10EB5" w:rsidRPr="00DA7CEE">
        <w:t xml:space="preserve">Rather than </w:t>
      </w:r>
      <w:r w:rsidR="00996D78">
        <w:t>testing</w:t>
      </w:r>
      <w:r w:rsidR="00B10EB5" w:rsidRPr="00DA7CEE">
        <w:t xml:space="preserve"> participants individually,</w:t>
      </w:r>
      <w:r w:rsidR="00E932D1">
        <w:t xml:space="preserve"> we</w:t>
      </w:r>
      <w:r w:rsidR="00F520AF">
        <w:t xml:space="preserve"> </w:t>
      </w:r>
      <w:r w:rsidR="00E932D1">
        <w:t xml:space="preserve">tested </w:t>
      </w:r>
      <w:r w:rsidR="003A5C2D">
        <w:t xml:space="preserve">eight </w:t>
      </w:r>
      <w:r w:rsidR="00874A2E">
        <w:t>sessions</w:t>
      </w:r>
      <w:r w:rsidR="00E932D1">
        <w:t xml:space="preserve"> </w:t>
      </w:r>
      <w:r w:rsidR="00874A2E">
        <w:t xml:space="preserve">with </w:t>
      </w:r>
      <w:r w:rsidR="00E932D1" w:rsidRPr="00DA7CEE">
        <w:t>24–71 participants</w:t>
      </w:r>
      <w:r w:rsidR="00E932D1">
        <w:t xml:space="preserve"> </w:t>
      </w:r>
      <w:r w:rsidR="008B7B6D">
        <w:t xml:space="preserve">by presenting targets in a slide-based presentation. </w:t>
      </w:r>
      <w:r w:rsidR="008B7B6D" w:rsidRPr="004B502A">
        <w:t>Each slide contained a male and a female target</w:t>
      </w:r>
      <w:r w:rsidR="003A5C2D">
        <w:t xml:space="preserve"> </w:t>
      </w:r>
      <w:r w:rsidR="00800EFB">
        <w:t xml:space="preserve">with participants focusing on the target </w:t>
      </w:r>
      <w:r w:rsidR="00800EFB">
        <w:t>corresponding</w:t>
      </w:r>
      <w:r w:rsidR="00800EFB" w:rsidRPr="004B502A">
        <w:t xml:space="preserve"> to their gender.</w:t>
      </w:r>
      <w:r w:rsidR="00571577">
        <w:t xml:space="preserve"> S</w:t>
      </w:r>
      <w:r w:rsidR="00571577" w:rsidRPr="00571577">
        <w:t xml:space="preserve">lides </w:t>
      </w:r>
      <w:r w:rsidR="00571577" w:rsidRPr="00571577">
        <w:t xml:space="preserve">also </w:t>
      </w:r>
      <w:r w:rsidR="00571577">
        <w:t>contained</w:t>
      </w:r>
      <w:r w:rsidR="00571577" w:rsidRPr="00571577">
        <w:t xml:space="preserve"> a number identifying each target, a</w:t>
      </w:r>
      <w:r w:rsidR="00571577">
        <w:t xml:space="preserve">nd </w:t>
      </w:r>
      <w:r w:rsidR="00571577" w:rsidRPr="00571577">
        <w:t>the response scale</w:t>
      </w:r>
      <w:r w:rsidR="00571577" w:rsidRPr="00571577">
        <w:t>(s)</w:t>
      </w:r>
      <w:r w:rsidR="00571577" w:rsidRPr="00571577">
        <w:t xml:space="preserve"> corresponding to the question(s)</w:t>
      </w:r>
      <w:r w:rsidR="00571577">
        <w:t xml:space="preserve"> participants answered </w:t>
      </w:r>
      <w:r w:rsidR="0096760F">
        <w:t xml:space="preserve">at </w:t>
      </w:r>
      <w:r w:rsidR="00A43E2F">
        <w:t>the</w:t>
      </w:r>
      <w:r w:rsidR="0096760F">
        <w:t xml:space="preserve"> time</w:t>
      </w:r>
      <w:r w:rsidR="001A4603">
        <w:t xml:space="preserve"> (e.g., a feeling thermometer)</w:t>
      </w:r>
      <w:r w:rsidR="00571577" w:rsidRPr="00571577">
        <w:t>.</w:t>
      </w:r>
      <w:r w:rsidR="0096760F">
        <w:t xml:space="preserve"> </w:t>
      </w:r>
    </w:p>
    <w:p w14:paraId="16C3E3C1" w14:textId="770528D8"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w:t>
      </w:r>
      <w:r w:rsidR="00870831">
        <w:t xml:space="preserve">person </w:t>
      </w:r>
      <w:r w:rsidR="00870831">
        <w:t>was</w:t>
      </w:r>
      <w:r w:rsidR="00870831">
        <w:t xml:space="preserve"> one of </w:t>
      </w:r>
      <w:r w:rsidR="00870831">
        <w:t>their</w:t>
      </w:r>
      <w:r w:rsidR="00870831">
        <w:t xml:space="preserve"> own group (</w:t>
      </w:r>
      <w:r w:rsidR="00870831">
        <w:t>1 = “</w:t>
      </w:r>
      <w:r w:rsidR="00870831">
        <w:t>us</w:t>
      </w:r>
      <w:r w:rsidR="00870831">
        <w:t>”</w:t>
      </w:r>
      <w:r w:rsidR="00870831">
        <w:t xml:space="preserve">), or not one of </w:t>
      </w:r>
      <w:r w:rsidR="00870831">
        <w:t>their</w:t>
      </w:r>
      <w:r w:rsidR="00870831">
        <w:t xml:space="preserve"> own group (</w:t>
      </w:r>
      <w:r w:rsidR="00870831">
        <w:t>0 = “</w:t>
      </w:r>
      <w:r w:rsidR="00870831">
        <w:t>not us</w:t>
      </w:r>
      <w:r w:rsidR="00870831">
        <w:t>”</w:t>
      </w:r>
      <w:r w:rsidR="00870831">
        <w:t>)</w:t>
      </w:r>
      <w:r w:rsidR="00870831">
        <w:t xml:space="preserve">. </w:t>
      </w:r>
      <w:r w:rsidR="00977C82">
        <w:t>Participants viewed targets for a third time, noting h</w:t>
      </w:r>
      <w:r w:rsidR="00977C82">
        <w:t xml:space="preserve">ow comfortable or uncomfortable </w:t>
      </w:r>
      <w:r w:rsidR="00F62A1B">
        <w:t xml:space="preserve">they </w:t>
      </w:r>
      <w:r w:rsidR="00977C82">
        <w:t>would feel to share a room with this person</w:t>
      </w:r>
      <w:r w:rsidR="00977C82">
        <w:t xml:space="preserve">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 xml:space="preserve">). </w:t>
      </w:r>
      <w:r w:rsidR="001C197D">
        <w:t xml:space="preserve">These questions measured </w:t>
      </w:r>
      <w:r w:rsidR="001C197D" w:rsidRPr="00043B7A">
        <w:t xml:space="preserve">whom </w:t>
      </w:r>
      <w:r w:rsidR="001C197D">
        <w:t>participants</w:t>
      </w:r>
      <w:r w:rsidR="001C197D" w:rsidRPr="00043B7A">
        <w:t xml:space="preserve"> included in</w:t>
      </w:r>
      <w:r w:rsidR="00A67A86">
        <w:t xml:space="preserve"> </w:t>
      </w:r>
      <w:r w:rsidR="001C197D" w:rsidRPr="00043B7A">
        <w:t>their ingroup</w:t>
      </w:r>
      <w:r w:rsidR="009177AE">
        <w:t>, and whom they excluded</w:t>
      </w:r>
      <w:r w:rsidR="001C197D">
        <w:t xml:space="preserve">; </w:t>
      </w:r>
      <w:r w:rsidR="00C63B6E">
        <w:t xml:space="preserve">how much social distance they desired to each target; and </w:t>
      </w:r>
      <w:r w:rsidR="00F36B07">
        <w:t>their attitude toward each target</w:t>
      </w:r>
      <w:r w:rsidR="00C63B6E">
        <w:t xml:space="preserve">. </w:t>
      </w:r>
      <w:r w:rsidR="001C197D" w:rsidRPr="00423853">
        <w:t xml:space="preserve">In the second part, participants 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70C5CC73"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Outgroup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proofErr w:type="spellStart"/>
      <w:r w:rsidRPr="006F069C">
        <w:rPr>
          <w:i/>
        </w:rPr>
        <w:t>rs</w:t>
      </w:r>
      <w:proofErr w:type="spellEnd"/>
      <w:r>
        <w:t xml:space="preserve"> ≤ .58). Participants reported </w:t>
      </w:r>
      <w:r w:rsidR="000F1D48">
        <w:t>contact</w:t>
      </w:r>
      <w:r>
        <w:t xml:space="preserve"> with four groups: Dalits, people from other backward classes, people from general castes, and Muslims.</w:t>
      </w:r>
    </w:p>
    <w:p w14:paraId="65F034A4" w14:textId="292EEB4D"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xml:space="preserve">, participants endorsed eight statements </w:t>
      </w:r>
      <w:r>
        <w:lastRenderedPageBreak/>
        <w:t>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commentRangeStart w:id="10"/>
      <w:r>
        <w:t>.</w:t>
      </w:r>
      <w:commentRangeEnd w:id="10"/>
      <w:r w:rsidR="00CE5B2D">
        <w:rPr>
          <w:rStyle w:val="CommentReference"/>
        </w:rPr>
        <w:commentReference w:id="10"/>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he more power [Muslims/Dalits] gain in this country, the more 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commentRangeStart w:id="11"/>
      <w:proofErr w:type="spellStart"/>
      <w:r w:rsidR="001C5DCE" w:rsidRPr="001C5DCE">
        <w:rPr>
          <w:i/>
        </w:rPr>
        <w:t>r</w:t>
      </w:r>
      <w:r w:rsidR="001C5DCE" w:rsidRPr="001C5DCE">
        <w:rPr>
          <w:i/>
          <w:vertAlign w:val="subscript"/>
        </w:rPr>
        <w:t>Muslims</w:t>
      </w:r>
      <w:proofErr w:type="spellEnd"/>
      <w:r w:rsidR="001C5DCE">
        <w:t> = </w:t>
      </w:r>
      <w:r>
        <w:t>.44</w:t>
      </w:r>
      <w:r w:rsidR="001C5DCE">
        <w:t>,</w:t>
      </w:r>
      <w:r w:rsidR="00BA6D66">
        <w:t> </w:t>
      </w:r>
      <w:proofErr w:type="spellStart"/>
      <w:r w:rsidR="001C5DCE" w:rsidRPr="001C5DCE">
        <w:rPr>
          <w:i/>
        </w:rPr>
        <w:t>r</w:t>
      </w:r>
      <w:r w:rsidR="001C5DCE">
        <w:rPr>
          <w:i/>
          <w:vertAlign w:val="subscript"/>
        </w:rPr>
        <w:t>Dalits</w:t>
      </w:r>
      <w:proofErr w:type="spellEnd"/>
      <w:r w:rsidR="001C5DCE">
        <w:t> = </w:t>
      </w:r>
      <w:r>
        <w:t>.48</w:t>
      </w:r>
      <w:commentRangeEnd w:id="11"/>
      <w:r w:rsidR="001C5DCE">
        <w:rPr>
          <w:rStyle w:val="CommentReference"/>
        </w:rPr>
        <w:commentReference w:id="11"/>
      </w:r>
      <w:r>
        <w:t>).</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2E44E822"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 (SC) and Scheduled Tribe (ST) students”</w:t>
      </w:r>
      <w:r w:rsidR="00485A1D">
        <w:t>, and</w:t>
      </w:r>
      <w:r w:rsidR="00745BB3">
        <w:t xml:space="preserve"> that “an additional 27.5% of seats in central-government funded universities are reserved for students from Other Backward Classes (OBC)”</w:t>
      </w:r>
      <w:r w:rsidR="00485A1D">
        <w:t xml:space="preserve">. For each group,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proofErr w:type="spellStart"/>
      <w:r w:rsidR="00485A1D" w:rsidRPr="00AB4243">
        <w:rPr>
          <w:i/>
        </w:rPr>
        <w:t>r</w:t>
      </w:r>
      <w:r w:rsidR="00485A1D" w:rsidRPr="00F236A7">
        <w:rPr>
          <w:i/>
          <w:vertAlign w:val="subscript"/>
        </w:rPr>
        <w:t>SC</w:t>
      </w:r>
      <w:proofErr w:type="spellEnd"/>
      <w:r w:rsidR="00485A1D" w:rsidRPr="00F236A7">
        <w:rPr>
          <w:i/>
          <w:vertAlign w:val="subscript"/>
        </w:rPr>
        <w:t>/ST</w:t>
      </w:r>
      <w:r w:rsidR="00485A1D">
        <w:t xml:space="preserve"> = .67, </w:t>
      </w:r>
      <w:proofErr w:type="spellStart"/>
      <w:r w:rsidR="00485A1D" w:rsidRPr="00AB4243">
        <w:rPr>
          <w:i/>
        </w:rPr>
        <w:t>r</w:t>
      </w:r>
      <w:r w:rsidR="00485A1D">
        <w:rPr>
          <w:i/>
          <w:vertAlign w:val="subscript"/>
        </w:rPr>
        <w:t>OBC</w:t>
      </w:r>
      <w:proofErr w:type="spellEnd"/>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s in higher education.</w:t>
      </w:r>
    </w:p>
    <w:p w14:paraId="5FF7EC56" w14:textId="746D50EF" w:rsidR="00436137" w:rsidRPr="00CD5CAA" w:rsidRDefault="00436137" w:rsidP="00CD5CAA">
      <w:pPr>
        <w:pStyle w:val="Heading1"/>
      </w:pPr>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w:t>
      </w:r>
      <w:r w:rsidRPr="00B07024">
        <w:lastRenderedPageBreak/>
        <w:t>differences in participants’ categorizations. 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p w14:paraId="2BBD79E0" w14:textId="44EC3183" w:rsidR="00436137" w:rsidRPr="002A0FC1" w:rsidRDefault="00436137" w:rsidP="002A0FC1">
      <w:pPr>
        <w:pStyle w:val="Heading2"/>
      </w:pPr>
      <w:r w:rsidRPr="002A0FC1">
        <w:t>Group differences</w:t>
      </w:r>
    </w:p>
    <w:p w14:paraId="218DBAD6" w14:textId="502D5081" w:rsidR="002A0FC1" w:rsidRDefault="00B96E80" w:rsidP="002A0FC1">
      <w:pPr>
        <w:pStyle w:val="FirstParagraph"/>
      </w:pPr>
      <w:r w:rsidRPr="002A0FC1">
        <w:t>As discussed, van Dommelen et al. (2015)</w:t>
      </w:r>
      <w:r w:rsidR="00436137" w:rsidRPr="002A0FC1">
        <w:t xml:space="preserve"> </w:t>
      </w:r>
      <w:r w:rsidRPr="002A0FC1">
        <w:t>analysed</w:t>
      </w:r>
      <w:r w:rsidR="00436137" w:rsidRPr="002A0FC1">
        <w:t xml:space="preserve"> </w:t>
      </w:r>
      <w:r w:rsidR="00436137" w:rsidRPr="002A0FC1">
        <w:rPr>
          <w:i/>
        </w:rPr>
        <w:t>which</w:t>
      </w:r>
      <w:r w:rsidR="00436137" w:rsidRPr="002A0FC1">
        <w:t xml:space="preserve"> and </w:t>
      </w:r>
      <w:r w:rsidR="00436137" w:rsidRPr="002A0FC1">
        <w:rPr>
          <w:i/>
        </w:rPr>
        <w:t>how many</w:t>
      </w:r>
      <w:r w:rsidR="00436137" w:rsidRPr="002A0FC1">
        <w:t xml:space="preserve"> targets</w:t>
      </w:r>
      <w:r w:rsidRPr="002A0FC1">
        <w:t xml:space="preserve"> </w:t>
      </w:r>
      <w:r w:rsidR="00436137" w:rsidRPr="002A0FC1">
        <w:t>participants included in their ingroup as two distinct questions.</w:t>
      </w:r>
      <w:r w:rsidRPr="002A0FC1">
        <w:t xml:space="preserve"> Instead, we examined how participants’ group memberships shaped their ingroup construals. Thus, w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us” versus “not us”—and how that probability varied across targets’ and participants’ group memberships.</w:t>
      </w:r>
    </w:p>
    <w:p w14:paraId="4A56080B" w14:textId="7FB6C340" w:rsidR="002604C6" w:rsidRDefault="00B96E80" w:rsidP="007A5CC0">
      <w:pPr>
        <w:spacing w:after="240"/>
      </w:pPr>
      <w:r w:rsidRPr="002A0FC1">
        <w:t xml:space="preserve">To that end, we estimated a series of Bayesian multilevel models in RStan (Stan Development Team, 2018) with participants’ target </w:t>
      </w:r>
      <w:r w:rsidR="003B1859">
        <w:t>categoriz</w:t>
      </w:r>
      <w:r w:rsidRPr="002A0FC1">
        <w:t xml:space="preserve">ations (1 = “us”, 0 = “not us”) as outcome variable. </w:t>
      </w:r>
      <w:r w:rsidR="00DB3F4B">
        <w:t xml:space="preserve">Models derived the likelihood of the observed proportions of “us” </w:t>
      </w:r>
      <w:r w:rsidR="003B1859">
        <w:t>categoriz</w:t>
      </w:r>
      <w:r w:rsidR="00DB3F4B">
        <w:t xml:space="preserve">ations from the Bernoulli distribution with a logit link function. </w:t>
      </w:r>
      <w:r w:rsidR="00DC2449">
        <w:t xml:space="preserve">Models assigned weakly informative prior </w:t>
      </w:r>
      <w:r w:rsidR="00B8622D">
        <w:t>distributions</w:t>
      </w:r>
      <w:r w:rsidR="00DC2449">
        <w:t xml:space="preserve"> to all fixed intercepts</w:t>
      </w:r>
      <w:r w:rsidR="00CB3E7A">
        <w:t xml:space="preserve"> and </w:t>
      </w:r>
      <w:r w:rsidR="00DC2449">
        <w:t xml:space="preserve">coefficients </w:t>
      </w:r>
      <w:r w:rsidR="00F4301F">
        <w:t>(Gelman, Simpson &amp; Betancourt, 2017)</w:t>
      </w:r>
      <w:r w:rsidR="0078194C">
        <w:t xml:space="preserve">. Models </w:t>
      </w:r>
      <w:r w:rsidR="00D43B46">
        <w:t>used the non-centred parameterisation for all varying intercepts</w:t>
      </w:r>
      <w:r w:rsidR="00A60C86">
        <w:t xml:space="preserve"> </w:t>
      </w:r>
      <w:r w:rsidR="00217478">
        <w:t>(McElreath</w:t>
      </w:r>
      <w:r w:rsidR="0062553E">
        <w:t>, 2016).</w:t>
      </w:r>
      <w:r w:rsidR="00C7006E">
        <w:t xml:space="preserve"> </w:t>
      </w:r>
      <w:r w:rsidR="008463F8">
        <w:t>M</w:t>
      </w:r>
      <w:r w:rsidR="00170BEC">
        <w:t>odel</w:t>
      </w:r>
      <w:r w:rsidR="00E565FB">
        <w:t> </w:t>
      </w:r>
      <w:r w:rsidR="00170BEC">
        <w:t>0, for example, estimated the probability of participants categori</w:t>
      </w:r>
      <w:r w:rsidR="00F01E90">
        <w:t>z</w:t>
      </w:r>
      <w:r w:rsidR="00170BEC">
        <w:t>ing a target as “us” as varying between participants but fixed across target</w:t>
      </w:r>
      <w:r w:rsidR="003125B2">
        <w:t>s</w:t>
      </w:r>
      <w:r w:rsidR="00170BEC">
        <w:t>:</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07"/>
        <w:gridCol w:w="5029"/>
      </w:tblGrid>
      <w:tr w:rsidR="002604C6" w14:paraId="7280E15E" w14:textId="77777777" w:rsidTr="002604C6">
        <w:tc>
          <w:tcPr>
            <w:tcW w:w="1107" w:type="dxa"/>
            <w:vAlign w:val="center"/>
          </w:tcPr>
          <w:p w14:paraId="14E997E3" w14:textId="05F30419" w:rsidR="002604C6" w:rsidRDefault="002604C6" w:rsidP="002604C6">
            <w:pPr>
              <w:pStyle w:val="Formula"/>
              <w:ind w:firstLine="0"/>
              <w:jc w:val="right"/>
              <w:rPr>
                <w:rFonts w:asciiTheme="minorHAnsi" w:hAnsiTheme="minorHAnsi"/>
                <w:i/>
              </w:rPr>
            </w:pPr>
            <w:proofErr w:type="spellStart"/>
            <w:r w:rsidRPr="00FF0F12">
              <w:rPr>
                <w:rFonts w:asciiTheme="minorHAnsi" w:hAnsiTheme="minorHAnsi"/>
                <w:i/>
              </w:rPr>
              <w:t>y</w:t>
            </w:r>
            <w:r w:rsidRPr="00FF0F12">
              <w:rPr>
                <w:rFonts w:asciiTheme="minorHAnsi" w:hAnsiTheme="minorHAnsi"/>
                <w:i/>
                <w:vertAlign w:val="subscript"/>
              </w:rPr>
              <w:t>ij</w:t>
            </w:r>
            <w:proofErr w:type="spellEnd"/>
            <w:r w:rsidRPr="00FF0F12">
              <w:rPr>
                <w:rFonts w:asciiTheme="minorHAnsi" w:hAnsiTheme="minorHAnsi"/>
              </w:rPr>
              <w:t xml:space="preserve"> ~</w:t>
            </w:r>
            <w:r>
              <w:rPr>
                <w:rFonts w:asciiTheme="minorHAnsi" w:hAnsiTheme="minorHAnsi"/>
              </w:rPr>
              <w:t xml:space="preserve">  </w:t>
            </w:r>
          </w:p>
        </w:tc>
        <w:tc>
          <w:tcPr>
            <w:tcW w:w="5029" w:type="dxa"/>
            <w:vAlign w:val="center"/>
          </w:tcPr>
          <w:p w14:paraId="60748E38" w14:textId="0AAE2CCA" w:rsidR="002604C6" w:rsidRDefault="002604C6" w:rsidP="002604C6">
            <w:pPr>
              <w:pStyle w:val="Formula"/>
              <w:ind w:firstLine="0"/>
              <w:jc w:val="left"/>
              <w:rPr>
                <w:rFonts w:asciiTheme="minorHAnsi" w:hAnsiTheme="minorHAnsi"/>
                <w:i/>
              </w:rPr>
            </w:pPr>
            <w:r>
              <w:rPr>
                <w:rFonts w:asciiTheme="minorHAnsi" w:hAnsiTheme="minorHAnsi"/>
              </w:rPr>
              <w:t xml:space="preserve"> </w:t>
            </w:r>
            <w:r w:rsidRPr="00FF0F12">
              <w:rPr>
                <w:rFonts w:asciiTheme="minorHAnsi" w:hAnsiTheme="minorHAnsi"/>
              </w:rPr>
              <w:t>Bernoulli(</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p>
        </w:tc>
      </w:tr>
      <w:tr w:rsidR="002604C6" w14:paraId="13AFFBF3" w14:textId="77777777" w:rsidTr="002604C6">
        <w:tc>
          <w:tcPr>
            <w:tcW w:w="1107" w:type="dxa"/>
            <w:vAlign w:val="center"/>
          </w:tcPr>
          <w:p w14:paraId="5552C9FC" w14:textId="64F146C9" w:rsidR="002604C6" w:rsidRDefault="002604C6" w:rsidP="002604C6">
            <w:pPr>
              <w:pStyle w:val="Formula"/>
              <w:ind w:firstLine="0"/>
              <w:jc w:val="right"/>
              <w:rPr>
                <w:rFonts w:asciiTheme="minorHAnsi" w:hAnsiTheme="minorHAnsi"/>
                <w:i/>
              </w:rPr>
            </w:pPr>
            <w:r w:rsidRPr="00FF0F12">
              <w:rPr>
                <w:rFonts w:asciiTheme="minorHAnsi" w:hAnsiTheme="minorHAnsi"/>
              </w:rPr>
              <w:t>logit(</w:t>
            </w:r>
            <w:proofErr w:type="spellStart"/>
            <w:r w:rsidRPr="00FF0F12">
              <w:rPr>
                <w:rFonts w:asciiTheme="minorHAnsi" w:hAnsiTheme="minorHAnsi"/>
                <w:i/>
              </w:rPr>
              <w:t>θ</w:t>
            </w:r>
            <w:r w:rsidRPr="00FF0F12">
              <w:rPr>
                <w:rFonts w:asciiTheme="minorHAnsi" w:hAnsiTheme="minorHAnsi"/>
                <w:i/>
                <w:vertAlign w:val="subscript"/>
              </w:rPr>
              <w:t>ij</w:t>
            </w:r>
            <w:proofErr w:type="spellEnd"/>
            <w:r w:rsidRPr="00FF0F12">
              <w:rPr>
                <w:rFonts w:asciiTheme="minorHAnsi" w:hAnsiTheme="minorHAnsi"/>
              </w:rPr>
              <w:t>)</w:t>
            </w:r>
            <w:r>
              <w:rPr>
                <w:rFonts w:asciiTheme="minorHAnsi" w:hAnsiTheme="minorHAnsi"/>
              </w:rPr>
              <w:t xml:space="preserve"> = </w:t>
            </w:r>
          </w:p>
        </w:tc>
        <w:tc>
          <w:tcPr>
            <w:tcW w:w="5029" w:type="dxa"/>
            <w:vAlign w:val="center"/>
          </w:tcPr>
          <w:p w14:paraId="641BA5AE" w14:textId="19A5D2A0"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i/>
              </w:rPr>
              <w:t>β</w:t>
            </w:r>
            <w:r w:rsidRPr="00FF0F12">
              <w:rPr>
                <w:rFonts w:asciiTheme="minorHAnsi" w:hAnsiTheme="minorHAnsi"/>
                <w:vertAlign w:val="subscript"/>
              </w:rPr>
              <w:t>0</w:t>
            </w:r>
            <w:r w:rsidRPr="00FF0F12">
              <w:rPr>
                <w:rFonts w:asciiTheme="minorHAnsi" w:hAnsiTheme="minorHAnsi"/>
              </w:rPr>
              <w:t xml:space="preserve"> + </w:t>
            </w:r>
            <w:r w:rsidRPr="007A5CC0">
              <w:rPr>
                <w:rFonts w:asciiTheme="minorHAnsi" w:hAnsiTheme="minorHAnsi"/>
                <w:i/>
              </w:rPr>
              <w:t>σ</w:t>
            </w:r>
            <w:r w:rsidRPr="00FF0F12">
              <w:rPr>
                <w:rFonts w:asciiTheme="minorHAnsi" w:hAnsiTheme="minorHAnsi"/>
                <w:i/>
              </w:rPr>
              <w:t>β</w:t>
            </w:r>
            <w:r w:rsidRPr="00FF0F12">
              <w:rPr>
                <w:rFonts w:asciiTheme="minorHAnsi" w:hAnsiTheme="minorHAnsi"/>
                <w:i/>
                <w:vertAlign w:val="subscript"/>
              </w:rPr>
              <w:t>j</w:t>
            </w:r>
          </w:p>
        </w:tc>
      </w:tr>
      <w:tr w:rsidR="002604C6" w14:paraId="62BEBAC2" w14:textId="77777777" w:rsidTr="002604C6">
        <w:tc>
          <w:tcPr>
            <w:tcW w:w="1107" w:type="dxa"/>
            <w:vAlign w:val="center"/>
          </w:tcPr>
          <w:p w14:paraId="616156CB" w14:textId="173574F3" w:rsidR="002604C6" w:rsidRDefault="002604C6" w:rsidP="002604C6">
            <w:pPr>
              <w:pStyle w:val="Formula"/>
              <w:ind w:firstLine="0"/>
              <w:jc w:val="right"/>
              <w:rPr>
                <w:rFonts w:asciiTheme="minorHAnsi" w:hAnsiTheme="minorHAnsi"/>
                <w:i/>
              </w:rPr>
            </w:pPr>
            <w:r w:rsidRPr="00FF0F12">
              <w:rPr>
                <w:rFonts w:asciiTheme="minorHAnsi" w:hAnsiTheme="minorHAnsi"/>
                <w:i/>
              </w:rPr>
              <w:t>β</w:t>
            </w:r>
            <w:r>
              <w:rPr>
                <w:rFonts w:asciiTheme="minorHAnsi" w:hAnsiTheme="minorHAnsi"/>
                <w:vertAlign w:val="subscript"/>
              </w:rPr>
              <w:t>0</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E4B8874" w14:textId="557AC8DA" w:rsidR="002604C6" w:rsidRDefault="002604C6" w:rsidP="002604C6">
            <w:pPr>
              <w:pStyle w:val="Formula"/>
              <w:ind w:firstLine="0"/>
              <w:jc w:val="left"/>
              <w:rPr>
                <w:rFonts w:asciiTheme="minorHAnsi" w:hAnsiTheme="minorHAnsi"/>
                <w:i/>
              </w:rPr>
            </w:pPr>
            <w:r>
              <w:rPr>
                <w:rFonts w:asciiTheme="minorHAnsi" w:hAnsiTheme="minorHAnsi"/>
                <w:i/>
              </w:rPr>
              <w:t xml:space="preserve"> </w:t>
            </w:r>
            <w:proofErr w:type="gramStart"/>
            <w:r w:rsidRPr="00FF0F12">
              <w:rPr>
                <w:rFonts w:asciiTheme="minorHAnsi" w:hAnsiTheme="minorHAnsi"/>
              </w:rPr>
              <w:t>Student(</w:t>
            </w:r>
            <w:proofErr w:type="gramEnd"/>
            <w:r w:rsidRPr="00FF0F12">
              <w:rPr>
                <w:rFonts w:asciiTheme="minorHAnsi" w:hAnsiTheme="minorHAnsi"/>
              </w:rPr>
              <w:t>2.5, 0, 1)</w:t>
            </w:r>
          </w:p>
        </w:tc>
      </w:tr>
      <w:tr w:rsidR="002604C6" w14:paraId="78C92F08" w14:textId="77777777" w:rsidTr="002604C6">
        <w:tc>
          <w:tcPr>
            <w:tcW w:w="1107" w:type="dxa"/>
            <w:vAlign w:val="center"/>
          </w:tcPr>
          <w:p w14:paraId="4A0F7E9D" w14:textId="78D43F47" w:rsidR="002604C6" w:rsidRDefault="002604C6" w:rsidP="002604C6">
            <w:pPr>
              <w:pStyle w:val="Formula"/>
              <w:ind w:firstLine="0"/>
              <w:jc w:val="right"/>
              <w:rPr>
                <w:rFonts w:asciiTheme="minorHAnsi" w:hAnsiTheme="minorHAnsi"/>
                <w:i/>
              </w:rPr>
            </w:pPr>
            <w:r w:rsidRPr="00FF0F12">
              <w:rPr>
                <w:rFonts w:asciiTheme="minorHAnsi" w:hAnsiTheme="minorHAnsi"/>
                <w:i/>
              </w:rPr>
              <w:t>β</w:t>
            </w:r>
            <w:r w:rsidRPr="00B678BE">
              <w:rPr>
                <w:rFonts w:asciiTheme="minorHAnsi" w:hAnsiTheme="minorHAnsi"/>
                <w:i/>
                <w:vertAlign w:val="subscript"/>
              </w:rPr>
              <w:t>j</w:t>
            </w:r>
            <w:r>
              <w:rPr>
                <w:rFonts w:asciiTheme="minorHAnsi" w:hAnsiTheme="minorHAnsi"/>
              </w:rPr>
              <w:t xml:space="preserve"> ~ </w:t>
            </w:r>
          </w:p>
        </w:tc>
        <w:tc>
          <w:tcPr>
            <w:tcW w:w="5029" w:type="dxa"/>
            <w:vAlign w:val="center"/>
          </w:tcPr>
          <w:p w14:paraId="4F793A94" w14:textId="59AA12BE" w:rsidR="002604C6" w:rsidRDefault="002604C6" w:rsidP="002604C6">
            <w:pPr>
              <w:pStyle w:val="Formula"/>
              <w:ind w:firstLine="0"/>
              <w:jc w:val="left"/>
              <w:rPr>
                <w:rFonts w:asciiTheme="minorHAnsi" w:hAnsiTheme="minorHAnsi"/>
                <w:i/>
              </w:rPr>
            </w:pPr>
            <w:r>
              <w:rPr>
                <w:rFonts w:asciiTheme="minorHAnsi" w:hAnsiTheme="minorHAnsi"/>
              </w:rPr>
              <w:t xml:space="preserve"> </w:t>
            </w:r>
            <w:proofErr w:type="gramStart"/>
            <w:r>
              <w:rPr>
                <w:rFonts w:asciiTheme="minorHAnsi" w:hAnsiTheme="minorHAnsi"/>
              </w:rPr>
              <w:t>Normal(</w:t>
            </w:r>
            <w:proofErr w:type="gramEnd"/>
            <w:r w:rsidRPr="00FF0F12">
              <w:rPr>
                <w:rFonts w:asciiTheme="minorHAnsi" w:hAnsiTheme="minorHAnsi"/>
              </w:rPr>
              <w:t>0, 1)</w:t>
            </w:r>
          </w:p>
        </w:tc>
      </w:tr>
      <w:tr w:rsidR="002604C6" w14:paraId="5C1E6D9E" w14:textId="77777777" w:rsidTr="002604C6">
        <w:tc>
          <w:tcPr>
            <w:tcW w:w="1107" w:type="dxa"/>
            <w:vAlign w:val="center"/>
          </w:tcPr>
          <w:p w14:paraId="591E3BFE" w14:textId="018C7F0F" w:rsidR="002604C6" w:rsidRDefault="002604C6" w:rsidP="002604C6">
            <w:pPr>
              <w:pStyle w:val="Formula"/>
              <w:ind w:firstLine="0"/>
              <w:jc w:val="right"/>
              <w:rPr>
                <w:rFonts w:asciiTheme="minorHAnsi" w:hAnsiTheme="minorHAnsi"/>
                <w:i/>
              </w:rPr>
            </w:pPr>
            <w:r w:rsidRPr="007A5CC0">
              <w:rPr>
                <w:rFonts w:asciiTheme="minorHAnsi" w:hAnsiTheme="minorHAnsi"/>
                <w:i/>
              </w:rPr>
              <w:t>σ</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77F0634D" w14:textId="23680AF6" w:rsidR="002604C6" w:rsidRDefault="002604C6" w:rsidP="002604C6">
            <w:pPr>
              <w:pStyle w:val="Formula"/>
              <w:ind w:firstLine="0"/>
              <w:jc w:val="left"/>
              <w:rPr>
                <w:rFonts w:asciiTheme="minorHAnsi" w:hAnsiTheme="minorHAnsi"/>
                <w:i/>
              </w:rPr>
            </w:pPr>
            <w:r>
              <w:rPr>
                <w:rFonts w:asciiTheme="minorHAnsi" w:hAnsiTheme="minorHAnsi"/>
                <w:i/>
              </w:rPr>
              <w:t xml:space="preserve"> </w:t>
            </w:r>
            <w:proofErr w:type="gramStart"/>
            <w:r w:rsidRPr="00FF0F12">
              <w:rPr>
                <w:rFonts w:asciiTheme="minorHAnsi" w:hAnsiTheme="minorHAnsi"/>
              </w:rPr>
              <w:t>Cauchy(</w:t>
            </w:r>
            <w:proofErr w:type="gramEnd"/>
            <w:r w:rsidRPr="00FF0F12">
              <w:rPr>
                <w:rFonts w:asciiTheme="minorHAnsi" w:hAnsiTheme="minorHAnsi"/>
              </w:rPr>
              <w:t>0, 1)</w:t>
            </w:r>
          </w:p>
        </w:tc>
      </w:tr>
    </w:tbl>
    <w:p w14:paraId="3A5E1E35" w14:textId="7087827C" w:rsidR="000C5F5B" w:rsidRDefault="000C5F5B" w:rsidP="007A5CC0">
      <w:pPr>
        <w:pStyle w:val="FirstParagraph"/>
        <w:spacing w:before="240"/>
        <w:rPr>
          <w:rFonts w:asciiTheme="minorHAnsi" w:hAnsiTheme="minorHAnsi"/>
        </w:rPr>
      </w:pPr>
      <w:r>
        <w:t xml:space="preserve">where </w:t>
      </w:r>
      <w:proofErr w:type="spellStart"/>
      <w:r w:rsidR="00B4367D" w:rsidRPr="00FF0F12">
        <w:rPr>
          <w:rFonts w:asciiTheme="minorHAnsi" w:hAnsiTheme="minorHAnsi"/>
          <w:i/>
        </w:rPr>
        <w:t>θ</w:t>
      </w:r>
      <w:r w:rsidR="00B4367D" w:rsidRPr="00FF0F12">
        <w:rPr>
          <w:rFonts w:asciiTheme="minorHAnsi" w:hAnsiTheme="minorHAnsi"/>
          <w:i/>
          <w:vertAlign w:val="subscript"/>
        </w:rPr>
        <w:t>ij</w:t>
      </w:r>
      <w:proofErr w:type="spellEnd"/>
      <w:r w:rsidR="00B4367D">
        <w:rPr>
          <w:rFonts w:asciiTheme="minorHAnsi" w:hAnsiTheme="minorHAnsi"/>
        </w:rPr>
        <w:t xml:space="preserve"> is the probability that participant </w:t>
      </w:r>
      <w:r w:rsidR="00B4367D" w:rsidRPr="00B4367D">
        <w:rPr>
          <w:rFonts w:asciiTheme="minorHAnsi" w:hAnsiTheme="minorHAnsi"/>
          <w:i/>
        </w:rPr>
        <w:t>j</w:t>
      </w:r>
      <w:r w:rsidR="00B4367D">
        <w:rPr>
          <w:rFonts w:asciiTheme="minorHAnsi" w:hAnsiTheme="minorHAnsi"/>
        </w:rPr>
        <w:t xml:space="preserve"> categorizes target </w:t>
      </w:r>
      <w:proofErr w:type="spellStart"/>
      <w:r w:rsidR="00B4367D">
        <w:rPr>
          <w:rFonts w:asciiTheme="minorHAnsi" w:hAnsiTheme="minorHAnsi"/>
          <w:i/>
        </w:rPr>
        <w:t>i</w:t>
      </w:r>
      <w:proofErr w:type="spellEnd"/>
      <w:r w:rsidR="00B4367D">
        <w:rPr>
          <w:rFonts w:asciiTheme="minorHAnsi" w:hAnsiTheme="minorHAnsi"/>
        </w:rPr>
        <w:t xml:space="preserve"> as “us</w:t>
      </w:r>
      <w:r w:rsidR="00170BEC">
        <w:rPr>
          <w:rFonts w:asciiTheme="minorHAnsi" w:hAnsiTheme="minorHAnsi"/>
        </w:rPr>
        <w:t>”</w:t>
      </w:r>
      <w:r w:rsidR="000E168F">
        <w:rPr>
          <w:rFonts w:asciiTheme="minorHAnsi" w:hAnsiTheme="minorHAnsi"/>
        </w:rPr>
        <w:t xml:space="preserve">, </w:t>
      </w:r>
      <w:r w:rsidR="000E168F" w:rsidRPr="00FF0F12">
        <w:rPr>
          <w:rFonts w:asciiTheme="minorHAnsi" w:hAnsiTheme="minorHAnsi"/>
          <w:i/>
        </w:rPr>
        <w:t>β</w:t>
      </w:r>
      <w:r w:rsidR="000E168F">
        <w:rPr>
          <w:rFonts w:asciiTheme="minorHAnsi" w:hAnsiTheme="minorHAnsi"/>
          <w:vertAlign w:val="subscript"/>
        </w:rPr>
        <w:t>0</w:t>
      </w:r>
      <w:r w:rsidR="000E168F">
        <w:rPr>
          <w:rFonts w:asciiTheme="minorHAnsi" w:hAnsiTheme="minorHAnsi"/>
        </w:rPr>
        <w:t xml:space="preserve"> is</w:t>
      </w:r>
      <w:r w:rsidR="000E168F" w:rsidRPr="000E168F">
        <w:t xml:space="preserve"> </w:t>
      </w:r>
      <w:r w:rsidR="000E168F" w:rsidRPr="000E168F">
        <w:rPr>
          <w:rFonts w:asciiTheme="minorHAnsi" w:hAnsiTheme="minorHAnsi"/>
        </w:rPr>
        <w:t>the fixed</w:t>
      </w:r>
      <w:r w:rsidR="000E168F">
        <w:rPr>
          <w:rFonts w:asciiTheme="minorHAnsi" w:hAnsiTheme="minorHAnsi"/>
        </w:rPr>
        <w:t xml:space="preserve"> </w:t>
      </w:r>
      <w:r w:rsidR="000E168F" w:rsidRPr="000E168F">
        <w:rPr>
          <w:rFonts w:asciiTheme="minorHAnsi" w:hAnsiTheme="minorHAnsi"/>
        </w:rPr>
        <w:t>intercept across targets and participants</w:t>
      </w:r>
      <w:r w:rsidR="000E168F">
        <w:rPr>
          <w:rFonts w:asciiTheme="minorHAnsi" w:hAnsiTheme="minorHAnsi"/>
        </w:rPr>
        <w:t>,</w:t>
      </w:r>
      <w:r w:rsidR="00B94D25">
        <w:rPr>
          <w:rFonts w:asciiTheme="minorHAnsi" w:hAnsiTheme="minorHAnsi"/>
        </w:rPr>
        <w:t xml:space="preserve"> </w:t>
      </w:r>
      <w:r w:rsidR="00B94D25" w:rsidRPr="00FF0F12">
        <w:rPr>
          <w:rFonts w:asciiTheme="minorHAnsi" w:hAnsiTheme="minorHAnsi"/>
          <w:i/>
        </w:rPr>
        <w:t>β</w:t>
      </w:r>
      <w:r w:rsidR="00B94D25" w:rsidRPr="00FF0F12">
        <w:rPr>
          <w:rFonts w:asciiTheme="minorHAnsi" w:hAnsiTheme="minorHAnsi"/>
          <w:i/>
          <w:vertAlign w:val="subscript"/>
        </w:rPr>
        <w:t>j</w:t>
      </w:r>
      <w:r w:rsidR="00B94D25">
        <w:rPr>
          <w:rFonts w:asciiTheme="minorHAnsi" w:hAnsiTheme="minorHAnsi"/>
        </w:rPr>
        <w:t xml:space="preserve"> is the varying intercept for participant </w:t>
      </w:r>
      <w:r w:rsidR="00B94D25" w:rsidRPr="00B94D25">
        <w:rPr>
          <w:rFonts w:asciiTheme="minorHAnsi" w:hAnsiTheme="minorHAnsi"/>
          <w:i/>
        </w:rPr>
        <w:t>j</w:t>
      </w:r>
      <w:r w:rsidR="00B94D25">
        <w:rPr>
          <w:rFonts w:asciiTheme="minorHAnsi" w:hAnsiTheme="minorHAnsi"/>
        </w:rPr>
        <w:t xml:space="preserve">, and </w:t>
      </w:r>
      <w:r w:rsidR="00B94D25" w:rsidRPr="00FF0F12">
        <w:rPr>
          <w:rFonts w:asciiTheme="minorHAnsi" w:hAnsiTheme="minorHAnsi"/>
        </w:rPr>
        <w:t>σ</w:t>
      </w:r>
      <w:r w:rsidR="00B94D25">
        <w:rPr>
          <w:rFonts w:asciiTheme="minorHAnsi" w:hAnsiTheme="minorHAnsi"/>
        </w:rPr>
        <w:t xml:space="preserve"> is </w:t>
      </w:r>
      <w:r w:rsidR="00A60C86">
        <w:rPr>
          <w:rFonts w:asciiTheme="minorHAnsi" w:hAnsiTheme="minorHAnsi"/>
        </w:rPr>
        <w:t>the</w:t>
      </w:r>
      <w:r w:rsidR="00B94D25">
        <w:rPr>
          <w:rFonts w:asciiTheme="minorHAnsi" w:hAnsiTheme="minorHAnsi"/>
        </w:rPr>
        <w:t xml:space="preserve"> standard deviation </w:t>
      </w:r>
      <w:r w:rsidR="00295474">
        <w:rPr>
          <w:rFonts w:asciiTheme="minorHAnsi" w:hAnsiTheme="minorHAnsi"/>
        </w:rPr>
        <w:t>across participants</w:t>
      </w:r>
      <w:r w:rsidR="00B94D25">
        <w:rPr>
          <w:rFonts w:asciiTheme="minorHAnsi" w:hAnsiTheme="minorHAnsi"/>
        </w:rPr>
        <w:t>.</w:t>
      </w:r>
      <w:r w:rsidR="00D70BCD">
        <w:rPr>
          <w:rStyle w:val="FootnoteReference"/>
          <w:rFonts w:asciiTheme="minorHAnsi" w:hAnsiTheme="minorHAnsi"/>
        </w:rPr>
        <w:footnoteReference w:id="2"/>
      </w:r>
    </w:p>
    <w:p w14:paraId="01C1AFAD" w14:textId="49017C98" w:rsidR="00235F6E" w:rsidRDefault="00235F6E" w:rsidP="00235F6E">
      <w:commentRangeStart w:id="12"/>
      <w:r>
        <w:t>…</w:t>
      </w:r>
      <w:commentRangeEnd w:id="12"/>
      <w:r w:rsidR="00E83724">
        <w:rPr>
          <w:rStyle w:val="CommentReference"/>
        </w:rPr>
        <w:commentReference w:id="12"/>
      </w:r>
    </w:p>
    <w:p w14:paraId="5915B12D" w14:textId="758128AE" w:rsidR="001D4A8C" w:rsidRDefault="001D4A8C" w:rsidP="00902DF7">
      <w:r>
        <w:t xml:space="preserve">Models 0 to 3 estimated </w:t>
      </w:r>
      <w:r w:rsidR="00902DF7">
        <w:t xml:space="preserve">the probabilities of participants’ categorizing targets as “us” versus “not us” </w:t>
      </w:r>
      <w:r>
        <w:t>as varying between participants but fixed across target</w:t>
      </w:r>
      <w:r w:rsidR="00902DF7">
        <w:t xml:space="preserve"> categories</w:t>
      </w:r>
      <w:r>
        <w:t xml:space="preserve"> (M0), as varying </w:t>
      </w:r>
      <w:r w:rsidR="00BA004D">
        <w:t>across</w:t>
      </w:r>
      <w:r>
        <w:t xml:space="preserve"> participants and target</w:t>
      </w:r>
      <w:r w:rsidR="00902DF7">
        <w:t xml:space="preserve"> categories</w:t>
      </w:r>
      <w:r>
        <w:t xml:space="preserve"> (M1), and tested whether SC/ST participants’ </w:t>
      </w:r>
      <w:r w:rsidR="00902DF7">
        <w:t xml:space="preserve">categorizations of Indian targets </w:t>
      </w:r>
      <w:r>
        <w:t xml:space="preserve">differed </w:t>
      </w:r>
      <w:r>
        <w:lastRenderedPageBreak/>
        <w:t>from GM</w:t>
      </w:r>
      <w:r w:rsidR="00903B09">
        <w:t xml:space="preserve"> and </w:t>
      </w:r>
      <w:r>
        <w:t>OBC participants’ (M2) and whether OBC participants’</w:t>
      </w:r>
      <w:r w:rsidR="00902DF7">
        <w:t xml:space="preserve"> categorizations diffe</w:t>
      </w:r>
      <w:r>
        <w:t>red from GM participants (M3).</w:t>
      </w:r>
      <w:r w:rsidR="00FB1929">
        <w:t xml:space="preserve"> …</w:t>
      </w:r>
      <w:r w:rsidR="00C021B8">
        <w:t xml:space="preserve"> </w:t>
      </w:r>
      <w:r w:rsidR="00CE2189">
        <w:t>(Table 2)</w:t>
      </w:r>
    </w:p>
    <w:p w14:paraId="11AACD6C" w14:textId="75BC9009" w:rsidR="00235F6E" w:rsidRDefault="0044181C" w:rsidP="0036077F">
      <w:commentRangeStart w:id="13"/>
      <w:r>
        <w:t>Figure</w:t>
      </w:r>
      <w:r w:rsidR="00A64C56">
        <w:t> 1</w:t>
      </w:r>
      <w:commentRangeEnd w:id="13"/>
      <w:r w:rsidR="00BB162C">
        <w:rPr>
          <w:rStyle w:val="CommentReference"/>
        </w:rPr>
        <w:commentReference w:id="13"/>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 xml:space="preserve">few participants considered Bangladeshi Muslims as part of their </w:t>
      </w:r>
      <w:r w:rsidR="006F40DF">
        <w:t xml:space="preserve">expected </w:t>
      </w:r>
      <w:r w:rsidR="00A966CE">
        <w:t>ingroup, Pr(“</w:t>
      </w:r>
      <w:proofErr w:type="gramStart"/>
      <w:r w:rsidR="00A966CE">
        <w:t>us”</w:t>
      </w:r>
      <w:r w:rsidR="00A966CE">
        <w:rPr>
          <w:rFonts w:ascii="Cambria Math" w:hAnsi="Cambria Math" w:cs="Cambria Math"/>
        </w:rPr>
        <w:t>∣</w:t>
      </w:r>
      <w:proofErr w:type="gramEnd"/>
      <w:r w:rsidR="00A966CE">
        <w:t>M2) = ., [., .]. Roughly half of the participants included Sri Lankan and Nepali Hindus in their ingroup, Pr(“</w:t>
      </w:r>
      <w:proofErr w:type="gramStart"/>
      <w:r w:rsidR="00A966CE">
        <w:t>us”</w:t>
      </w:r>
      <w:r w:rsidR="00A966CE">
        <w:rPr>
          <w:rFonts w:ascii="Cambria Math" w:hAnsi="Cambria Math" w:cs="Cambria Math"/>
        </w:rPr>
        <w:t>∣</w:t>
      </w:r>
      <w:proofErr w:type="gramEnd"/>
      <w:r w:rsidR="00A966CE">
        <w:t>M2) = ., [., .], indicating that participants were more likely to consider foreign targets as “us” when they were Hindu rather than Muslim, ΔPr(“us”</w:t>
      </w:r>
      <w:r w:rsidR="00A966CE">
        <w:rPr>
          <w:rFonts w:ascii="Cambria Math" w:hAnsi="Cambria Math" w:cs="Cambria Math"/>
        </w:rPr>
        <w:t>∣</w:t>
      </w:r>
      <w:r w:rsidR="00A966CE">
        <w:t xml:space="preserve">M2) = ., [., .]. </w:t>
      </w:r>
      <w:r w:rsidR="0036077F">
        <w:t xml:space="preserve">Still, </w:t>
      </w:r>
      <w:r w:rsidR="002B55F9">
        <w:t>GM</w:t>
      </w:r>
      <w:r w:rsidR="003F09C7">
        <w:t xml:space="preserve">, </w:t>
      </w:r>
      <w:r w:rsidR="002B55F9">
        <w:t xml:space="preserve">OBC and </w:t>
      </w:r>
      <w:r w:rsidR="00A93EC3">
        <w:t xml:space="preserve">SC/ST </w:t>
      </w:r>
      <w:r w:rsidR="0036077F">
        <w:t>participants were</w:t>
      </w:r>
      <w:r w:rsidR="003F09C7">
        <w:t>, respectively</w:t>
      </w:r>
      <w:proofErr w:type="gramStart"/>
      <w:r w:rsidR="003F09C7">
        <w:t>,</w:t>
      </w:r>
      <w:r w:rsidR="0036077F">
        <w:t xml:space="preserve"> .</w:t>
      </w:r>
      <w:proofErr w:type="gramEnd"/>
      <w:r w:rsidR="0036077F">
        <w:t>, [., .</w:t>
      </w:r>
      <w:r w:rsidR="006B0F67">
        <w:t>]</w:t>
      </w:r>
      <w:r w:rsidR="008F26EF">
        <w:t>,</w:t>
      </w:r>
      <w:r w:rsidR="008F26EF" w:rsidRPr="008F26EF">
        <w:t xml:space="preserve"> </w:t>
      </w:r>
      <w:r w:rsidR="008F26EF">
        <w:t>., [., .],</w:t>
      </w:r>
      <w:r w:rsidR="0036077F">
        <w:t xml:space="preserve"> and </w:t>
      </w:r>
      <w:r w:rsidR="006B0F67">
        <w:t>.</w:t>
      </w:r>
      <w:r w:rsidR="0036077F">
        <w:t>, [., .] times more likely to categori</w:t>
      </w:r>
      <w:r w:rsidR="002B55F9">
        <w:t>z</w:t>
      </w:r>
      <w:r w:rsidR="0036077F">
        <w:t>e Indian, Hindu targets as “us” compared to foreign, Hindu targets. Participants thus tended to define their ingroup in terms of nationality, though about half of the participants seemed to endorse more inclusive ingroup construals.</w:t>
      </w:r>
    </w:p>
    <w:p w14:paraId="1F44F090" w14:textId="6328336C"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w:t>
      </w:r>
      <w:proofErr w:type="gramStart"/>
      <w:r w:rsidR="009804AB">
        <w:t>us”</w:t>
      </w:r>
      <w:r w:rsidR="009804AB">
        <w:rPr>
          <w:rFonts w:ascii="Cambria Math" w:hAnsi="Cambria Math" w:cs="Cambria Math"/>
        </w:rPr>
        <w:t>∣</w:t>
      </w:r>
      <w:proofErr w:type="gramEnd"/>
      <w:r w:rsidR="009804AB">
        <w:t>M2) = ., [., .] and Pr(“us”</w:t>
      </w:r>
      <w:r w:rsidR="009804AB">
        <w:rPr>
          <w:rFonts w:ascii="Cambria Math" w:hAnsi="Cambria Math" w:cs="Cambria Math"/>
        </w:rPr>
        <w:t>∣</w:t>
      </w:r>
      <w:r w:rsidR="009804AB">
        <w:t>M2) = ., [., .].</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w:t>
      </w:r>
      <w:proofErr w:type="gramStart"/>
      <w:r w:rsidR="007D470B">
        <w:t>us”</w:t>
      </w:r>
      <w:r w:rsidR="007D470B">
        <w:rPr>
          <w:rFonts w:ascii="Cambria Math" w:hAnsi="Cambria Math" w:cs="Cambria Math"/>
        </w:rPr>
        <w:t>∣</w:t>
      </w:r>
      <w:proofErr w:type="gramEnd"/>
      <w:r w:rsidR="007D470B">
        <w:t>M2) = ., [., .] and Pr(“us”</w:t>
      </w:r>
      <w:r w:rsidR="007D470B">
        <w:rPr>
          <w:rFonts w:ascii="Cambria Math" w:hAnsi="Cambria Math" w:cs="Cambria Math"/>
        </w:rPr>
        <w:t>∣</w:t>
      </w:r>
      <w:r w:rsidR="007D470B">
        <w:t>M2) = ., [.</w:t>
      </w:r>
      <w:r w:rsidR="00C2059F">
        <w:t>,</w:t>
      </w:r>
      <w:r w:rsidR="007D470B">
        <w:t xml:space="preserve"> .].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w:t>
      </w:r>
      <w:proofErr w:type="gramStart"/>
      <w:r w:rsidR="00BE6D76">
        <w:t>us”</w:t>
      </w:r>
      <w:r w:rsidR="00BE6D76">
        <w:rPr>
          <w:rFonts w:ascii="Cambria Math" w:hAnsi="Cambria Math" w:cs="Cambria Math"/>
        </w:rPr>
        <w:t>∣</w:t>
      </w:r>
      <w:proofErr w:type="gramEnd"/>
      <w:r w:rsidR="00BE6D76">
        <w:t>M2) = ., [., .]</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t xml:space="preserve">Hindu, SC/ST targets in their ingroup, </w:t>
      </w:r>
      <w:r w:rsidR="003A7A9B" w:rsidRPr="003A7A9B">
        <w:t>Pr(“</w:t>
      </w:r>
      <w:proofErr w:type="gramStart"/>
      <w:r w:rsidR="003A7A9B" w:rsidRPr="003A7A9B">
        <w:t>us”</w:t>
      </w:r>
      <w:r w:rsidR="003A7A9B" w:rsidRPr="003A7A9B">
        <w:rPr>
          <w:rFonts w:ascii="Cambria Math" w:hAnsi="Cambria Math" w:cs="Cambria Math"/>
        </w:rPr>
        <w:t>∣</w:t>
      </w:r>
      <w:proofErr w:type="gramEnd"/>
      <w:r w:rsidR="003A7A9B" w:rsidRPr="003A7A9B">
        <w:t xml:space="preserve">M2) = ., [., </w:t>
      </w:r>
      <w:r w:rsidR="00852191">
        <w:t>.]. F</w:t>
      </w:r>
      <w:r w:rsidR="00A75307">
        <w:t xml:space="preserve">ewer </w:t>
      </w:r>
      <w:r w:rsidR="002B4D50">
        <w:t>SC/ST participants include</w:t>
      </w:r>
      <w:r w:rsidR="00A75307">
        <w:t>d</w:t>
      </w:r>
      <w:r w:rsidR="002B4D50">
        <w:t xml:space="preserve"> </w:t>
      </w:r>
      <w:r w:rsidR="002B4D50" w:rsidRPr="002B4D50">
        <w:rPr>
          <w:i/>
        </w:rPr>
        <w:t>Hindu, OBC</w:t>
      </w:r>
      <w:r w:rsidR="002B4D50">
        <w:t xml:space="preserve"> and </w:t>
      </w:r>
      <w:r w:rsidR="002B4D50" w:rsidRPr="002B4D50">
        <w:rPr>
          <w:i/>
        </w:rPr>
        <w:t>Hindu, GM</w:t>
      </w:r>
      <w:r w:rsidR="002B4D50">
        <w:t xml:space="preserve"> </w:t>
      </w:r>
      <w:r w:rsidR="00724108">
        <w:t>in their ingroup,</w:t>
      </w:r>
      <w:r w:rsidR="002B4D50">
        <w:t xml:space="preserve"> Pr(“</w:t>
      </w:r>
      <w:proofErr w:type="gramStart"/>
      <w:r w:rsidR="002B4D50">
        <w:t>us”</w:t>
      </w:r>
      <w:r w:rsidR="002B4D50">
        <w:rPr>
          <w:rFonts w:ascii="Cambria Math" w:hAnsi="Cambria Math" w:cs="Cambria Math"/>
        </w:rPr>
        <w:t>∣</w:t>
      </w:r>
      <w:proofErr w:type="gramEnd"/>
      <w:r w:rsidR="002B4D50">
        <w:t>M2) = ., [., .</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 [., .].</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w:t>
      </w:r>
      <w:proofErr w:type="gramStart"/>
      <w:r w:rsidR="002D7E72">
        <w:t>us”</w:t>
      </w:r>
      <w:r w:rsidR="002D7E72">
        <w:rPr>
          <w:rFonts w:ascii="Cambria Math" w:hAnsi="Cambria Math" w:cs="Cambria Math"/>
        </w:rPr>
        <w:t>∣</w:t>
      </w:r>
      <w:proofErr w:type="gramEnd"/>
      <w:r w:rsidR="002D7E72">
        <w:t>M2) = ., [., .], ΔPr(“us”</w:t>
      </w:r>
      <w:r w:rsidR="002D7E72">
        <w:rPr>
          <w:rFonts w:ascii="Cambria Math" w:hAnsi="Cambria Math" w:cs="Cambria Math"/>
        </w:rPr>
        <w:t>∣</w:t>
      </w:r>
      <w:r w:rsidR="002D7E72">
        <w:t xml:space="preserve">M2) = </w:t>
      </w:r>
      <w:r w:rsidR="002D7E72">
        <w:rPr>
          <w:rFonts w:cs="Minion Pro"/>
        </w:rPr>
        <w:t>−</w:t>
      </w:r>
      <w:r w:rsidR="002D7E72">
        <w:t>., [</w:t>
      </w:r>
      <w:r w:rsidR="002D7E72">
        <w:rPr>
          <w:rFonts w:cs="Minion Pro"/>
        </w:rPr>
        <w:t>−</w:t>
      </w:r>
      <w:r w:rsidR="002D7E72">
        <w:t xml:space="preserve">., </w:t>
      </w:r>
      <w:r w:rsidR="002D7E72">
        <w:rPr>
          <w:rFonts w:cs="Minion Pro"/>
        </w:rPr>
        <w:t>−</w:t>
      </w:r>
      <w:r w:rsidR="002D7E72">
        <w:t xml:space="preserve">.]. </w:t>
      </w:r>
      <w:r w:rsidR="00C14A75">
        <w:t xml:space="preserve">Together, these findings showed that participants from </w:t>
      </w:r>
      <w:r w:rsidR="00BD1142">
        <w:t>advantaged</w:t>
      </w:r>
      <w:r w:rsidR="00446CD6">
        <w:t xml:space="preserve"> caste</w:t>
      </w:r>
      <w:r w:rsidR="00BD1142">
        <w:t xml:space="preserve"> backgrounds tended to exclude targets from </w:t>
      </w:r>
      <w:r w:rsidR="00446CD6">
        <w:t>dis</w:t>
      </w:r>
      <w:r w:rsidR="00BD1142">
        <w:t>advantaged backgrounds (and vice versa)</w:t>
      </w:r>
      <w:r w:rsidR="00446CD6">
        <w:t xml:space="preserve">, while all participants </w:t>
      </w:r>
      <w:r w:rsidR="00BE0636">
        <w:t xml:space="preserve">tended to exclude targets from the Muslim minority. </w:t>
      </w:r>
    </w:p>
    <w:p w14:paraId="18499F49" w14:textId="6B2AB360" w:rsidR="002D0494" w:rsidRDefault="00667B41" w:rsidP="00667B41">
      <w:pPr>
        <w:pStyle w:val="Heading2"/>
      </w:pPr>
      <w:r>
        <w:t>Individual differences</w:t>
      </w:r>
    </w:p>
    <w:p w14:paraId="1805D8E9" w14:textId="38EFA7DF"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national, religious</w:t>
      </w:r>
      <w:r w:rsidR="00CF19A7">
        <w:t>,</w:t>
      </w:r>
      <w:r>
        <w:t xml:space="preserve"> and caste outgroups</w:t>
      </w:r>
      <w:r w:rsidR="00CF19A7">
        <w:t>—</w:t>
      </w:r>
      <w:r>
        <w:t>and why others did not.</w:t>
      </w:r>
      <w:r w:rsidR="004F3B9E">
        <w:t xml:space="preserve"> </w:t>
      </w:r>
    </w:p>
    <w:p w14:paraId="60304882" w14:textId="34EAB200"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 xml:space="preserve">ed Indian targets of other caste or religious </w:t>
      </w:r>
      <w:r w:rsidRPr="00F54F74">
        <w:lastRenderedPageBreak/>
        <w:t>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target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w:t>
      </w:r>
      <w:proofErr w:type="gramStart"/>
      <w:r w:rsidR="00414336" w:rsidRPr="00F54F74">
        <w:t>= ,</w:t>
      </w:r>
      <w:proofErr w:type="gramEnd"/>
      <w:r w:rsidR="00414336" w:rsidRPr="00F54F74">
        <w:t xml:space="preserve"> [, ]) and outgroup friendship (</w:t>
      </w:r>
      <w:r w:rsidR="00414336" w:rsidRPr="00F54F74">
        <w:rPr>
          <w:i/>
        </w:rPr>
        <w:t>e</w:t>
      </w:r>
      <w:r w:rsidR="00414336" w:rsidRPr="00F54F74">
        <w:rPr>
          <w:i/>
          <w:vertAlign w:val="superscript"/>
        </w:rPr>
        <w:t>β</w:t>
      </w:r>
      <w:r w:rsidR="00414336" w:rsidRPr="00F54F74">
        <w:t xml:space="preserve"> = , [,</w:t>
      </w:r>
      <w:r w:rsidR="009604E5">
        <w:t xml:space="preserve"> </w:t>
      </w:r>
      <w:r w:rsidR="00414336" w:rsidRPr="00F54F74">
        <w:t>]) were associated with participants’ responses, but neither positive contact (</w:t>
      </w:r>
      <w:r w:rsidR="00414336" w:rsidRPr="00F54F74">
        <w:rPr>
          <w:i/>
        </w:rPr>
        <w:t>e</w:t>
      </w:r>
      <w:r w:rsidR="00414336" w:rsidRPr="00F54F74">
        <w:rPr>
          <w:i/>
          <w:vertAlign w:val="superscript"/>
        </w:rPr>
        <w:t>β</w:t>
      </w:r>
      <w:r w:rsidR="00414336" w:rsidRPr="00F54F74">
        <w:t xml:space="preserve"> = , [, ]) nor contact quantity (</w:t>
      </w:r>
      <w:r w:rsidR="000F5A52" w:rsidRPr="00F54F74">
        <w:rPr>
          <w:i/>
        </w:rPr>
        <w:t>e</w:t>
      </w:r>
      <w:r w:rsidR="000F5A52" w:rsidRPr="00F54F74">
        <w:rPr>
          <w:i/>
          <w:vertAlign w:val="superscript"/>
        </w:rPr>
        <w:t>β</w:t>
      </w:r>
      <w:r w:rsidR="00414336" w:rsidRPr="00F54F74">
        <w:t xml:space="preserve"> = , [, ])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target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 vary across target categories.</w:t>
      </w:r>
    </w:p>
    <w:p w14:paraId="1B30C4AF" w14:textId="3695EC37" w:rsidR="00881E9D" w:rsidRDefault="00881E9D" w:rsidP="00FF6722">
      <w:r>
        <w:t xml:space="preserve">Figure </w:t>
      </w:r>
      <w:r w:rsidR="00F37B51">
        <w:t>2</w:t>
      </w:r>
      <w:r>
        <w:t xml:space="preserve"> shows the estimated probabilities of participants categori</w:t>
      </w:r>
      <w:r w:rsidR="004C0216">
        <w:t>z</w:t>
      </w:r>
      <w:r>
        <w:t xml:space="preserve">ing targets as “us” versus “not us” as a function of negative contact and outgroup friendship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w:t>
      </w:r>
      <w:proofErr w:type="gramStart"/>
      <w:r w:rsidR="00BB449D">
        <w:t xml:space="preserve">= </w:t>
      </w:r>
      <w:r w:rsidR="006B0F67">
        <w:t>.</w:t>
      </w:r>
      <w:proofErr w:type="gramEnd"/>
      <w:r w:rsidR="00BB449D">
        <w:t xml:space="preserve">, [., ]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proofErr w:type="gramStart"/>
      <w:r w:rsidR="004C0216">
        <w:t>= .</w:t>
      </w:r>
      <w:proofErr w:type="gramEnd"/>
      <w:r w:rsidR="004C0216">
        <w:t xml:space="preserve">, [., .]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e Indian Muslims as “us” compared to participants who reported “very often” having negative contact, ΔPr(“</w:t>
      </w:r>
      <w:proofErr w:type="gramStart"/>
      <w:r w:rsidR="00FF6722">
        <w:t>us”</w:t>
      </w:r>
      <w:r w:rsidR="00FF6722">
        <w:rPr>
          <w:rFonts w:ascii="Cambria Math" w:hAnsi="Cambria Math" w:cs="Cambria Math"/>
        </w:rPr>
        <w:t>∣</w:t>
      </w:r>
      <w:proofErr w:type="gramEnd"/>
      <w:r w:rsidR="00FF6722">
        <w:t>M</w:t>
      </w:r>
      <w:r w:rsidR="005B3F5C">
        <w:t>5</w:t>
      </w:r>
      <w:r w:rsidR="00FF6722">
        <w:t>) = ., [., .]. GM/OBC participants who reported no friendships with Muslims were a lot less likely to include Indian Muslims in their ingroup than participants who had 2–5 Muslim friends with whom they “sometimes” spent time, ΔPr(“</w:t>
      </w:r>
      <w:proofErr w:type="gramStart"/>
      <w:r w:rsidR="00FF6722">
        <w:t>us”</w:t>
      </w:r>
      <w:r w:rsidR="00FF6722">
        <w:rPr>
          <w:rFonts w:ascii="Cambria Math" w:hAnsi="Cambria Math" w:cs="Cambria Math"/>
        </w:rPr>
        <w:t>∣</w:t>
      </w:r>
      <w:proofErr w:type="gramEnd"/>
      <w:r w:rsidR="00FF6722">
        <w:t>M</w:t>
      </w:r>
      <w:r w:rsidR="005B3F5C">
        <w:t>5</w:t>
      </w:r>
      <w:r w:rsidR="00FF6722">
        <w:t xml:space="preserve">) = ., [., .]. Together, these findings </w:t>
      </w:r>
      <w:r w:rsidR="00992DCE">
        <w:t>showed</w:t>
      </w:r>
      <w:r w:rsidR="00FF6722">
        <w:t xml:space="preserve"> that contact experiences were associated with whom participants considered as “us” and “not us”.</w:t>
      </w:r>
    </w:p>
    <w:p w14:paraId="0623F4E3" w14:textId="626DE577" w:rsidR="00992DCE" w:rsidRDefault="00E54AD4" w:rsidP="00CF0E41">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w:t>
      </w:r>
      <w:proofErr w:type="gramStart"/>
      <w:r w:rsidR="00C414E7">
        <w:t>= .</w:t>
      </w:r>
      <w:proofErr w:type="gramEnd"/>
      <w:r w:rsidR="00C414E7">
        <w:t>, [., .])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0.91, [., .]), and did not make more accurate predictions than Model</w:t>
      </w:r>
      <w:r w:rsidR="00CF0E41">
        <w:t> </w:t>
      </w:r>
      <w:r w:rsidR="003F1A17">
        <w:t>2</w:t>
      </w:r>
      <w:r w:rsidR="00CF0E41">
        <w:t xml:space="preserve">. Together, these findings </w:t>
      </w:r>
      <w:r w:rsidR="004F649D">
        <w:t>showed</w:t>
      </w:r>
      <w:r w:rsidR="00CF0E41">
        <w:t xml:space="preserve"> that both group and individual differences explain whom participants included in their ingroup. As expected, past </w:t>
      </w:r>
      <w:r w:rsidR="00CF0E41">
        <w:lastRenderedPageBreak/>
        <w:t>experiences with outgroup members explained why some participants included targets of (objective) caste or religions outgroups in their (subjective) ingroup, when others did not. Other than expected, ideological orientations did not seem to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2EA6F977"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target-wise ratings of social distance and warmth 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preceding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67FD5784" w:rsidR="001E0BB4" w:rsidRDefault="001A52AF" w:rsidP="007565A3">
      <w:r>
        <w:t xml:space="preserve">Figure </w:t>
      </w:r>
      <w:r w:rsidR="00F37B51">
        <w:t>3</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Across participants, this difference was smallest for </w:t>
      </w:r>
      <w:r w:rsidRPr="00EA2C14">
        <w:rPr>
          <w:i/>
        </w:rPr>
        <w:t>Indian, Hindu, GM</w:t>
      </w:r>
      <w:r>
        <w:t xml:space="preserve"> targets (</w:t>
      </w:r>
      <w:r w:rsidRPr="005C5C8B">
        <w:rPr>
          <w:i/>
        </w:rPr>
        <w:t>β</w:t>
      </w:r>
      <w:r>
        <w:t xml:space="preserve"> = 0.46,</w:t>
      </w:r>
      <w:r w:rsidR="00EA2C14">
        <w:t xml:space="preserve"> </w:t>
      </w:r>
      <w:r>
        <w:t xml:space="preserve">[0.08, 0.81]; </w:t>
      </w:r>
      <w:r w:rsidRPr="005C5C8B">
        <w:rPr>
          <w:i/>
        </w:rPr>
        <w:t>d</w:t>
      </w:r>
      <w:r>
        <w:t xml:space="preserve"> = 0.20, [0.03, 0.35]) and </w:t>
      </w:r>
      <w:r w:rsidRPr="00EA2C14">
        <w:rPr>
          <w:i/>
        </w:rPr>
        <w:t>Indian, Hindu, OBC</w:t>
      </w:r>
      <w:r>
        <w:t xml:space="preserve"> targets (</w:t>
      </w:r>
      <w:r w:rsidRPr="005C5C8B">
        <w:rPr>
          <w:i/>
        </w:rPr>
        <w:t>β</w:t>
      </w:r>
      <w:r>
        <w:t xml:space="preserve"> = 0.63, [0.30, 0.94];</w:t>
      </w:r>
      <w:r w:rsidR="00EA2C14">
        <w:t xml:space="preserve"> </w:t>
      </w:r>
      <w:r w:rsidRPr="005C5C8B">
        <w:rPr>
          <w:i/>
        </w:rPr>
        <w:t>d</w:t>
      </w:r>
      <w:r>
        <w:t xml:space="preserve"> = 0.27, [0.13, 0.41]), followed by </w:t>
      </w:r>
      <w:r w:rsidRPr="00EA2C14">
        <w:rPr>
          <w:i/>
        </w:rPr>
        <w:t xml:space="preserve">Indian, Hindu, </w:t>
      </w:r>
      <w:r w:rsidRPr="00EA2C14">
        <w:rPr>
          <w:i/>
        </w:rPr>
        <w:lastRenderedPageBreak/>
        <w:t>SCST</w:t>
      </w:r>
      <w:r>
        <w:t xml:space="preserve"> targets (</w:t>
      </w:r>
      <w:r w:rsidRPr="005C5C8B">
        <w:rPr>
          <w:i/>
        </w:rPr>
        <w:t>β</w:t>
      </w:r>
      <w:r>
        <w:t xml:space="preserve"> = 0.95, [0.65, 1.27];</w:t>
      </w:r>
      <w:r w:rsidR="00EA2C14">
        <w:t xml:space="preserve"> </w:t>
      </w:r>
      <w:r w:rsidRPr="005C5C8B">
        <w:rPr>
          <w:i/>
        </w:rPr>
        <w:t>d</w:t>
      </w:r>
      <w:r>
        <w:t xml:space="preserve"> = 0.41, [0.28, 0.55]) and </w:t>
      </w:r>
      <w:r w:rsidRPr="00EA2C14">
        <w:rPr>
          <w:i/>
        </w:rPr>
        <w:t>Indian, Muslim, OBC</w:t>
      </w:r>
      <w:r>
        <w:t xml:space="preserve"> targets (</w:t>
      </w:r>
      <w:r w:rsidRPr="005C5C8B">
        <w:rPr>
          <w:i/>
        </w:rPr>
        <w:t>β</w:t>
      </w:r>
      <w:r>
        <w:t xml:space="preserve"> = 1.07, [0.82, 1.32]; </w:t>
      </w:r>
      <w:r w:rsidRPr="00EA2C14">
        <w:rPr>
          <w:i/>
        </w:rPr>
        <w:t>d</w:t>
      </w:r>
      <w:r>
        <w:t xml:space="preserve"> = 0.46,</w:t>
      </w:r>
      <w:r w:rsidR="00EA2C14">
        <w:t xml:space="preserve"> </w:t>
      </w:r>
      <w:r>
        <w:t>[0.35, 0.57]).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5, [1.22, 1.70]; </w:t>
      </w:r>
      <w:r w:rsidRPr="00EA2C14">
        <w:rPr>
          <w:i/>
        </w:rPr>
        <w:t>d</w:t>
      </w:r>
      <w:r>
        <w:t xml:space="preserve"> = 0.63, [0.53,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4, [0.97, 1.52]; </w:t>
      </w:r>
      <w:r w:rsidR="00C6504C" w:rsidRPr="00C6504C">
        <w:rPr>
          <w:i/>
        </w:rPr>
        <w:t>d</w:t>
      </w:r>
      <w:r w:rsidR="00C6504C" w:rsidRPr="00C6504C">
        <w:t xml:space="preserve"> = 0.53, [0.42, 0.66]).</w:t>
      </w:r>
      <w:r w:rsidR="00C6504C">
        <w:t xml:space="preserve"> </w:t>
      </w:r>
    </w:p>
    <w:p w14:paraId="4FF869FD" w14:textId="43CC8FDD" w:rsidR="00913601" w:rsidRDefault="00C6504C" w:rsidP="007565A3">
      <w:r w:rsidRPr="00C6504C">
        <w:t>Figure 4</w:t>
      </w:r>
      <w:r>
        <w:t xml:space="preserve"> shows</w:t>
      </w:r>
      <w:r w:rsidR="00C97271">
        <w:t xml:space="preserve"> a similar pattern of results for participants’ warmth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8, [2.3, 11.1], </w:t>
      </w:r>
      <w:r w:rsidR="00C97271" w:rsidRPr="00C97271">
        <w:rPr>
          <w:i/>
        </w:rPr>
        <w:t>d</w:t>
      </w:r>
      <w:r w:rsidR="00C97271">
        <w:t xml:space="preserve"> = 0.21, [0.07, 0.34]), followed by </w:t>
      </w:r>
      <w:r w:rsidR="00C97271" w:rsidRPr="00C97271">
        <w:rPr>
          <w:i/>
        </w:rPr>
        <w:t>Indian, Hindu, GM</w:t>
      </w:r>
      <w:r w:rsidR="00C97271">
        <w:t xml:space="preserve"> targets (</w:t>
      </w:r>
      <w:r w:rsidR="00C97271" w:rsidRPr="00C97271">
        <w:rPr>
          <w:i/>
        </w:rPr>
        <w:t>β</w:t>
      </w:r>
      <w:r w:rsidR="00C97271">
        <w:t xml:space="preserve"> = 12.4, [7.5, 17.3], </w:t>
      </w:r>
      <w:r w:rsidR="00C97271" w:rsidRPr="00C97271">
        <w:rPr>
          <w:i/>
        </w:rPr>
        <w:t>d</w:t>
      </w:r>
      <w:r w:rsidR="00C97271">
        <w:t xml:space="preserve"> = 0.38, [0.23, 0.53]), </w:t>
      </w:r>
      <w:r w:rsidR="00C97271" w:rsidRPr="00C97271">
        <w:rPr>
          <w:i/>
        </w:rPr>
        <w:t>Indian, Hindu, SCST</w:t>
      </w:r>
      <w:r w:rsidR="00C97271">
        <w:t xml:space="preserve"> targets (</w:t>
      </w:r>
      <w:r w:rsidR="00C97271" w:rsidRPr="00C97271">
        <w:rPr>
          <w:i/>
        </w:rPr>
        <w:t>β</w:t>
      </w:r>
      <w:r w:rsidR="00C97271">
        <w:t xml:space="preserve"> = 12.3, [8.2, 16.4], </w:t>
      </w:r>
      <w:r w:rsidR="00C97271" w:rsidRPr="00C97271">
        <w:rPr>
          <w:i/>
        </w:rPr>
        <w:t>d</w:t>
      </w:r>
      <w:r w:rsidR="00C97271">
        <w:t xml:space="preserve"> = 0.37, [0.25, 0.50]) and </w:t>
      </w:r>
      <w:r w:rsidR="00C97271" w:rsidRPr="00C97271">
        <w:rPr>
          <w:i/>
        </w:rPr>
        <w:t>Indian, Muslim, OBC</w:t>
      </w:r>
      <w:r w:rsidR="00C97271">
        <w:t xml:space="preserve"> targets (</w:t>
      </w:r>
      <w:r w:rsidR="00C97271" w:rsidRPr="00C97271">
        <w:rPr>
          <w:i/>
        </w:rPr>
        <w:t>β</w:t>
      </w:r>
      <w:r w:rsidR="00C97271">
        <w:t xml:space="preserve"> = 13.6, [10.4, 17.3], </w:t>
      </w:r>
      <w:r w:rsidR="00C97271" w:rsidRPr="00C97271">
        <w:rPr>
          <w:i/>
        </w:rPr>
        <w:t>d</w:t>
      </w:r>
      <w:r w:rsidR="00C97271">
        <w:t xml:space="preserve"> = 0.41, [0.32, 0.53]). Again, this difference was greatest for </w:t>
      </w:r>
      <w:r w:rsidR="00C97271" w:rsidRPr="00C97271">
        <w:rPr>
          <w:i/>
        </w:rPr>
        <w:t>foreign, Hindu</w:t>
      </w:r>
      <w:r w:rsidR="00C97271">
        <w:t xml:space="preserve"> (</w:t>
      </w:r>
      <w:r w:rsidR="00C97271" w:rsidRPr="00C97271">
        <w:rPr>
          <w:i/>
        </w:rPr>
        <w:t>β</w:t>
      </w:r>
      <w:r w:rsidR="00C97271">
        <w:t xml:space="preserve"> = 21.9, [18.9, 25.3], </w:t>
      </w:r>
      <w:r w:rsidR="00C97271" w:rsidRPr="00C97271">
        <w:rPr>
          <w:i/>
        </w:rPr>
        <w:t>d</w:t>
      </w:r>
      <w:r w:rsidR="00C97271">
        <w:t xml:space="preserve"> = 0.67, [0.57, 0.77]) and </w:t>
      </w:r>
      <w:r w:rsidR="00C97271" w:rsidRPr="00D16C0D">
        <w:rPr>
          <w:i/>
        </w:rPr>
        <w:t>foreign, Muslim</w:t>
      </w:r>
      <w:r w:rsidR="00C97271">
        <w:t xml:space="preserve"> (</w:t>
      </w:r>
      <w:r w:rsidR="00C97271" w:rsidRPr="00C97271">
        <w:rPr>
          <w:i/>
        </w:rPr>
        <w:t>β</w:t>
      </w:r>
      <w:r w:rsidR="00C97271">
        <w:t xml:space="preserve"> = 16.8, [12.8, 20.3], </w:t>
      </w:r>
      <w:r w:rsidR="00C97271" w:rsidRPr="00C97271">
        <w:rPr>
          <w:i/>
        </w:rPr>
        <w:t>d</w:t>
      </w:r>
      <w:r w:rsidR="00C97271">
        <w:t xml:space="preserve"> = 0.51, [0.39, 0.62]) targets.</w:t>
      </w:r>
      <w:r w:rsidR="00A21C26">
        <w:t xml:space="preserve"> Ratings of warmth</w:t>
      </w:r>
      <w:r w:rsidR="007565A3">
        <w:t xml:space="preserve"> </w:t>
      </w:r>
      <w:r w:rsidR="009C66D3">
        <w:t xml:space="preserve">and social distanc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p>
    <w:p w14:paraId="18281655" w14:textId="23049240" w:rsidR="00701095" w:rsidRDefault="0096583E" w:rsidP="0089178B">
      <w:r>
        <w:t>Next, we tested whether participants’ perceptions of realistic and symbolic threat differed depending on the inclusiveness of their ingroup construals. Specifically, we examined whether participants reported feeling less threatened by Muslims and Dalits if they categorized more targets from these outgroups as “us” versus “not us”.</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less realistic (</w:t>
      </w:r>
      <w:r w:rsidR="006920E2" w:rsidRPr="006920E2">
        <w:rPr>
          <w:rFonts w:cs="Minion Pro"/>
          <w:i/>
        </w:rPr>
        <w:t>M</w:t>
      </w:r>
      <w:r w:rsidR="0048148C">
        <w:t xml:space="preserve"> = 3.23, [3.06, 3.38]) than symbolic (</w:t>
      </w:r>
      <w:r w:rsidR="006920E2" w:rsidRPr="006920E2">
        <w:rPr>
          <w:i/>
        </w:rPr>
        <w:t>M</w:t>
      </w:r>
      <w:r w:rsidR="0048148C">
        <w:t xml:space="preserve"> = 3.47, [3.34, 3.61]) threat from (different-religion) Muslims. Contrary to predictions, </w:t>
      </w:r>
      <w:r w:rsidR="00BC6189">
        <w:t>we</w:t>
      </w:r>
      <w:r w:rsidR="0089178B">
        <w:t xml:space="preserve"> did not find more inclusive </w:t>
      </w:r>
      <w:r w:rsidR="005A1D30">
        <w:t>categorizations</w:t>
      </w:r>
      <w:r w:rsidR="0089178B">
        <w:t xml:space="preserve"> to be associated with intergroup threa</w:t>
      </w:r>
      <w:r w:rsidR="00110658">
        <w:t>t. For details, see Appendix</w:t>
      </w:r>
      <w:r w:rsidR="005D7B9F">
        <w:t> X</w:t>
      </w:r>
      <w:r w:rsidR="00110658">
        <w:t>.</w:t>
      </w:r>
    </w:p>
    <w:p w14:paraId="49178ED0" w14:textId="7F7A6AD2" w:rsidR="00970F9B" w:rsidRDefault="00970F9B" w:rsidP="0051366A">
      <w:commentRangeStart w:id="14"/>
      <w:r>
        <w:t xml:space="preserve">Finally, </w:t>
      </w:r>
      <w:r w:rsidR="00E20E7B">
        <w:t xml:space="preserve">we examined </w:t>
      </w:r>
      <w:r w:rsidR="0051366A">
        <w:t>…</w:t>
      </w:r>
      <w:commentRangeEnd w:id="14"/>
      <w:r w:rsidR="00E83724">
        <w:rPr>
          <w:rStyle w:val="CommentReference"/>
        </w:rPr>
        <w:commentReference w:id="14"/>
      </w:r>
      <w:r w:rsidR="005D7B9F">
        <w:t xml:space="preserve"> For details, see Appendix X</w:t>
      </w:r>
      <w:r w:rsidR="001266AB">
        <w:t>.</w:t>
      </w:r>
    </w:p>
    <w:p w14:paraId="608762F5" w14:textId="70A8CB0E"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however, were not related to more general perceptions of intergroup threat</w:t>
      </w:r>
      <w:r w:rsidR="005673E2">
        <w:t xml:space="preserve"> and life difficult</w:t>
      </w:r>
      <w:r w:rsidR="003B205F">
        <w:t>ies</w:t>
      </w:r>
      <w:r w:rsidR="005673E2">
        <w:t xml:space="preserve">, </w:t>
      </w:r>
      <w:r w:rsidR="00C011E9">
        <w:t>or</w:t>
      </w:r>
      <w:r w:rsidR="005673E2">
        <w:t xml:space="preserve"> to </w:t>
      </w:r>
      <w:r w:rsidR="00462CFC">
        <w:t xml:space="preserve">support for </w:t>
      </w:r>
      <w:r w:rsidR="00C260B2">
        <w:t>affirmative action</w:t>
      </w:r>
      <w:bookmarkStart w:id="15" w:name="_GoBack"/>
      <w:bookmarkEnd w:id="15"/>
      <w:r>
        <w:t>.</w:t>
      </w:r>
    </w:p>
    <w:p w14:paraId="4316B89D" w14:textId="50B327C8" w:rsidR="00A167C6" w:rsidRPr="00436137" w:rsidRDefault="00A167C6" w:rsidP="00A167C6">
      <w:pPr>
        <w:pStyle w:val="Heading1"/>
      </w:pPr>
      <w:r>
        <w:t>Discussion</w:t>
      </w:r>
    </w:p>
    <w:sectPr w:rsidR="00A167C6" w:rsidRPr="00436137" w:rsidSect="00436137">
      <w:headerReference w:type="default" r:id="rId11"/>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08-07T10:49:00Z" w:initials="NKR">
    <w:p w14:paraId="33D2BA72" w14:textId="3437AC62" w:rsidR="00A41B22" w:rsidRDefault="00A41B22" w:rsidP="00BB2E20">
      <w:pPr>
        <w:pStyle w:val="CommentText"/>
        <w:ind w:firstLine="0"/>
      </w:pPr>
      <w:r>
        <w:rPr>
          <w:rStyle w:val="CommentReference"/>
        </w:rPr>
        <w:annotationRef/>
      </w:r>
      <w:r w:rsidR="00994FA4">
        <w:t xml:space="preserve">This last sentence should both convey the significance of the research as well as foreshadow the discussion/conclusion. I worry that the current version boxes us into </w:t>
      </w:r>
      <w:r w:rsidR="00BB2E20">
        <w:t xml:space="preserve">a study </w:t>
      </w:r>
      <w:r w:rsidR="00BB2E20">
        <w:rPr>
          <w:i/>
        </w:rPr>
        <w:t xml:space="preserve">about </w:t>
      </w:r>
      <w:r w:rsidR="00BB2E20" w:rsidRPr="00BB2E20">
        <w:t>South</w:t>
      </w:r>
      <w:r w:rsidR="00BB2E20">
        <w:t xml:space="preserve"> India, rather than conveying a broader significance. </w:t>
      </w:r>
      <w:r w:rsidR="0054517E">
        <w:t>I cam</w:t>
      </w:r>
      <w:r w:rsidR="009D1399">
        <w:t>e</w:t>
      </w:r>
      <w:r w:rsidR="0054517E">
        <w:t xml:space="preserve"> up with a few alternatives, what do you think?</w:t>
      </w:r>
    </w:p>
  </w:comment>
  <w:comment w:id="4" w:author="Nils Reimer" w:date="2018-08-08T15:30:00Z" w:initials="NKR">
    <w:p w14:paraId="3AF1AE5D" w14:textId="4B480D77" w:rsidR="00BB2E20" w:rsidRDefault="00BB2E20" w:rsidP="00BB2E20">
      <w:pPr>
        <w:pStyle w:val="CommentText"/>
      </w:pPr>
      <w:r>
        <w:rPr>
          <w:rStyle w:val="CommentReference"/>
        </w:rPr>
        <w:annotationRef/>
      </w:r>
      <w:r>
        <w:t>(1) This research illustrates how identification across multiple categories shapes intergroup relations.</w:t>
      </w:r>
    </w:p>
  </w:comment>
  <w:comment w:id="1" w:author="Nils Reimer" w:date="2018-08-08T15:31:00Z" w:initials="NKR">
    <w:p w14:paraId="26397901" w14:textId="3D871B8B" w:rsidR="00BB2E20" w:rsidRDefault="00BB2E20">
      <w:pPr>
        <w:pStyle w:val="CommentText"/>
      </w:pPr>
      <w:r>
        <w:rPr>
          <w:rStyle w:val="CommentReference"/>
        </w:rPr>
        <w:annotationRef/>
      </w:r>
      <w:r>
        <w:t>(2) This research shows that contact not only shapes how we see others, but also how we see ourselves.</w:t>
      </w:r>
    </w:p>
  </w:comment>
  <w:comment w:id="2" w:author="Nils Reimer" w:date="2018-08-08T15:31:00Z" w:initials="NKR">
    <w:p w14:paraId="03387BB1" w14:textId="21BDDE62" w:rsidR="00BB2E20" w:rsidRDefault="00BB2E20">
      <w:pPr>
        <w:pStyle w:val="CommentText"/>
      </w:pPr>
      <w:r>
        <w:rPr>
          <w:rStyle w:val="CommentReference"/>
        </w:rPr>
        <w:annotationRef/>
      </w:r>
      <w:r>
        <w:t>(3) This research shows that contact can bridge social divides by fostering more inclusive identities.</w:t>
      </w:r>
    </w:p>
  </w:comment>
  <w:comment w:id="3" w:author="Nils Reimer" w:date="2018-08-08T15:33:00Z" w:initials="NKR">
    <w:p w14:paraId="2D925DB4" w14:textId="6DA25834" w:rsidR="00D04BB4" w:rsidRDefault="00D04BB4">
      <w:pPr>
        <w:pStyle w:val="CommentText"/>
      </w:pPr>
      <w:r>
        <w:rPr>
          <w:rStyle w:val="CommentReference"/>
        </w:rPr>
        <w:annotationRef/>
      </w:r>
      <w:r>
        <w:t>(4) These findings show the promises and limitations of</w:t>
      </w:r>
      <w:r w:rsidR="00975273">
        <w:t xml:space="preserve"> fostering</w:t>
      </w:r>
      <w:r>
        <w:t xml:space="preserve"> more inclusive identities.</w:t>
      </w:r>
    </w:p>
  </w:comment>
  <w:comment w:id="5" w:author="Nils Reimer" w:date="2018-08-13T14:38:00Z" w:initials="NKR">
    <w:p w14:paraId="3BC1FCF5" w14:textId="7C5CADFC" w:rsidR="007C7BE0" w:rsidRDefault="007C7BE0">
      <w:pPr>
        <w:pStyle w:val="CommentText"/>
      </w:pPr>
      <w:r>
        <w:rPr>
          <w:rStyle w:val="CommentReference"/>
        </w:rPr>
        <w:annotationRef/>
      </w:r>
      <w:r w:rsidRPr="00AA3C14">
        <w:rPr>
          <w:color w:val="BFBFBF" w:themeColor="background1" w:themeShade="BF"/>
        </w:rPr>
        <w:t xml:space="preserve">Contact experiences and identity processes were unrelated to support for affirmative action among advantaged- and disadvantaged-group participants. </w:t>
      </w:r>
      <w:r w:rsidRPr="00AA3C14">
        <w:rPr>
          <w:rStyle w:val="CommentReference"/>
          <w:color w:val="BFBFBF" w:themeColor="background1" w:themeShade="BF"/>
        </w:rPr>
        <w:annotationRef/>
      </w:r>
      <w:r w:rsidRPr="00AA3C14">
        <w:rPr>
          <w:color w:val="BFBFBF" w:themeColor="background1" w:themeShade="BF"/>
        </w:rPr>
        <w:t>We discuss implications for caste and ethnoreligious relations in South India</w:t>
      </w:r>
    </w:p>
  </w:comment>
  <w:comment w:id="7" w:author="Nils Reimer" w:date="2018-08-11T20:27:00Z" w:initials="NKR">
    <w:p w14:paraId="4663CC60" w14:textId="77777777" w:rsidR="00C71C0A" w:rsidRDefault="00C71C0A" w:rsidP="00054721">
      <w:pPr>
        <w:pStyle w:val="CommentText"/>
      </w:pPr>
      <w:r>
        <w:rPr>
          <w:rStyle w:val="CommentReference"/>
        </w:rPr>
        <w:annotationRef/>
      </w:r>
      <w:r w:rsidR="00054721">
        <w:t xml:space="preserve">1. </w:t>
      </w:r>
      <w:r w:rsidR="009E3965">
        <w:t>It matters whom we consider “us” and “not us”. Sometimes, it is clear who that is, e.g., in a football game. Most times, however, many categories are relevant</w:t>
      </w:r>
      <w:r w:rsidR="00992E1A">
        <w:t xml:space="preserve">. It’s complicated because all categories are related (e.g., American = White). There is a subjective ingroup (us). In this paper, I look at how people’s objective group memberships shape their subjective ingroup construals, and what the antecedents and consequences of more inclusive construals are. </w:t>
      </w:r>
    </w:p>
    <w:p w14:paraId="234E48C7" w14:textId="77777777" w:rsidR="00054721" w:rsidRDefault="00054721" w:rsidP="00054721">
      <w:pPr>
        <w:pStyle w:val="CommentText"/>
      </w:pPr>
    </w:p>
    <w:p w14:paraId="43E61C3D" w14:textId="77777777" w:rsidR="00054721" w:rsidRDefault="00054721" w:rsidP="00054721">
      <w:pPr>
        <w:pStyle w:val="CommentText"/>
      </w:pPr>
      <w:r>
        <w:t>2. Measurement, before and after the triple crossed-categorization task. What is still wrong with that task.</w:t>
      </w:r>
    </w:p>
    <w:p w14:paraId="4BE535DF" w14:textId="77777777" w:rsidR="00054721" w:rsidRDefault="00054721" w:rsidP="00054721">
      <w:pPr>
        <w:pStyle w:val="CommentText"/>
      </w:pPr>
    </w:p>
    <w:p w14:paraId="2AA7A77A" w14:textId="77777777" w:rsidR="00054721" w:rsidRDefault="00054721" w:rsidP="00054721">
      <w:pPr>
        <w:pStyle w:val="CommentText"/>
      </w:pPr>
      <w:r>
        <w:t xml:space="preserve">3. </w:t>
      </w:r>
      <w:r w:rsidR="001E49DB">
        <w:t>What shapes ingroup construals? Past experiences vs ideological orientations.</w:t>
      </w:r>
    </w:p>
    <w:p w14:paraId="717839C6" w14:textId="77777777" w:rsidR="001E49DB" w:rsidRDefault="001E49DB" w:rsidP="00054721">
      <w:pPr>
        <w:pStyle w:val="CommentText"/>
      </w:pPr>
    </w:p>
    <w:p w14:paraId="2B141097" w14:textId="77777777" w:rsidR="001E49DB" w:rsidRDefault="001E49DB" w:rsidP="00054721">
      <w:pPr>
        <w:pStyle w:val="CommentText"/>
      </w:pPr>
      <w:r>
        <w:t>4. Why do ingroup construals matter? Attitudes, Beliefs, and Social Change.</w:t>
      </w:r>
    </w:p>
    <w:p w14:paraId="49E60C4E" w14:textId="77777777" w:rsidR="001E49DB" w:rsidRDefault="001E49DB" w:rsidP="00054721">
      <w:pPr>
        <w:pStyle w:val="CommentText"/>
      </w:pPr>
    </w:p>
    <w:p w14:paraId="7DCAE9DF" w14:textId="371D951B" w:rsidR="007C3F68" w:rsidRDefault="001E49DB" w:rsidP="007C3F68">
      <w:pPr>
        <w:pStyle w:val="CommentText"/>
      </w:pPr>
      <w:r>
        <w:t>5.</w:t>
      </w:r>
      <w:r w:rsidR="00AD6453">
        <w:t xml:space="preserve"> Caste, Religion, and Nation in South India.</w:t>
      </w:r>
      <w:r w:rsidR="007C3F68">
        <w:t xml:space="preserve"> Why is this an interesting and important context to study? Social relevance plus general interest.</w:t>
      </w:r>
    </w:p>
  </w:comment>
  <w:comment w:id="8" w:author="Nils Reimer" w:date="2018-08-02T18:05:00Z" w:initials="NKR">
    <w:p w14:paraId="4495C2A7" w14:textId="33B0A6A9" w:rsidR="00C77D7E" w:rsidRDefault="00C77D7E">
      <w:pPr>
        <w:pStyle w:val="CommentText"/>
      </w:pPr>
      <w:r>
        <w:rPr>
          <w:rStyle w:val="CommentReference"/>
        </w:rPr>
        <w:annotationRef/>
      </w:r>
      <w:r>
        <w:t xml:space="preserve">I should add </w:t>
      </w:r>
      <w:proofErr w:type="spellStart"/>
      <w:r w:rsidRPr="00E86CFE">
        <w:rPr>
          <w:i/>
        </w:rPr>
        <w:t>i</w:t>
      </w:r>
      <w:proofErr w:type="spellEnd"/>
      <w:r>
        <w:t xml:space="preserve">. that not all measures were reported, </w:t>
      </w:r>
      <w:r w:rsidRPr="00E86CFE">
        <w:rPr>
          <w:i/>
        </w:rPr>
        <w:t>ii</w:t>
      </w:r>
      <w:r>
        <w:t xml:space="preserve">. that some of these measures served to replicate prior research unrelated to the current study, </w:t>
      </w:r>
      <w:r w:rsidRPr="00E86CFE">
        <w:rPr>
          <w:i/>
        </w:rPr>
        <w:t>iii</w:t>
      </w:r>
      <w:r>
        <w:t xml:space="preserve">. that other measures served to validate the triple crossed-categorization task (see Appendix X), and </w:t>
      </w:r>
      <w:r w:rsidRPr="00E86CFE">
        <w:rPr>
          <w:i/>
        </w:rPr>
        <w:t>iv</w:t>
      </w:r>
      <w:r>
        <w:t xml:space="preserve">. </w:t>
      </w:r>
      <w:r w:rsidR="00E044A3">
        <w:t>how we determined sample size.</w:t>
      </w:r>
    </w:p>
  </w:comment>
  <w:comment w:id="9" w:author="Nils Reimer" w:date="2018-08-07T15:18:00Z" w:initials="NKR">
    <w:p w14:paraId="34991407" w14:textId="0895CAF6" w:rsidR="00BC5333" w:rsidRDefault="00BC5333">
      <w:pPr>
        <w:pStyle w:val="CommentText"/>
      </w:pPr>
      <w:r>
        <w:rPr>
          <w:rStyle w:val="CommentReference"/>
        </w:rPr>
        <w:annotationRef/>
      </w:r>
      <w:r>
        <w:t>Justify sample size.</w:t>
      </w:r>
    </w:p>
  </w:comment>
  <w:comment w:id="10" w:author="Nils Reimer" w:date="2018-08-08T12:16:00Z" w:initials="NKR">
    <w:p w14:paraId="27F193AD" w14:textId="108FDF88" w:rsidR="00CE5B2D" w:rsidRDefault="00CE5B2D">
      <w:pPr>
        <w:pStyle w:val="CommentText"/>
      </w:pPr>
      <w:r>
        <w:rPr>
          <w:rStyle w:val="CommentReference"/>
        </w:rPr>
        <w:annotationRef/>
      </w:r>
      <w:r>
        <w:t>Add note about factor scores.</w:t>
      </w:r>
    </w:p>
  </w:comment>
  <w:comment w:id="11" w:author="Nils Reimer" w:date="2018-08-13T15:20:00Z" w:initials="NKR">
    <w:p w14:paraId="69DE2A44" w14:textId="3159EE1C" w:rsidR="001C5DCE" w:rsidRDefault="001C5DCE">
      <w:pPr>
        <w:pStyle w:val="CommentText"/>
      </w:pPr>
      <w:r>
        <w:rPr>
          <w:rStyle w:val="CommentReference"/>
        </w:rPr>
        <w:annotationRef/>
      </w:r>
      <w:r>
        <w:t>Check numbers.</w:t>
      </w:r>
    </w:p>
  </w:comment>
  <w:comment w:id="12" w:author="Nils Reimer" w:date="2018-07-31T18:40:00Z" w:initials="NKR">
    <w:p w14:paraId="1DDD9CE0" w14:textId="06829A89" w:rsidR="00C549A9" w:rsidRDefault="00E83724" w:rsidP="00A60C2C">
      <w:pPr>
        <w:pStyle w:val="CommentText"/>
      </w:pPr>
      <w:r>
        <w:rPr>
          <w:rStyle w:val="CommentReference"/>
        </w:rPr>
        <w:annotationRef/>
      </w:r>
      <w:r w:rsidRPr="00E83724">
        <w:t xml:space="preserve">No single model, however, can decide which model parameters are regular or irregular. To find out, we compared various models using </w:t>
      </w:r>
      <w:proofErr w:type="gramStart"/>
      <w:r w:rsidRPr="00E83724">
        <w:t>… .</w:t>
      </w:r>
      <w:proofErr w:type="gramEnd"/>
      <w:r w:rsidRPr="00E83724">
        <w:t xml:space="preserve"> (see Table 1) We prefer a more complex model over a simpler model when </w:t>
      </w:r>
      <w:proofErr w:type="gramStart"/>
      <w:r w:rsidRPr="00E83724">
        <w:t>… .</w:t>
      </w:r>
      <w:proofErr w:type="gramEnd"/>
      <w:r w:rsidRPr="00E83724">
        <w:t xml:space="preserve">  We check posterior predictions against the observed data. We present posterior probabilities with </w:t>
      </w:r>
      <w:proofErr w:type="gramStart"/>
      <w:r w:rsidRPr="00E83724">
        <w:t>… .</w:t>
      </w:r>
      <w:proofErr w:type="gramEnd"/>
    </w:p>
  </w:comment>
  <w:comment w:id="13" w:author="Nils Reimer" w:date="2018-08-10T18:02:00Z" w:initials="NKR">
    <w:p w14:paraId="3FB2D42B" w14:textId="6983D433" w:rsidR="00BB162C" w:rsidRDefault="00BB162C">
      <w:pPr>
        <w:pStyle w:val="CommentText"/>
      </w:pPr>
      <w:r>
        <w:rPr>
          <w:rStyle w:val="CommentReference"/>
        </w:rPr>
        <w:annotationRef/>
      </w:r>
      <w:r>
        <w:t xml:space="preserve">If </w:t>
      </w:r>
      <w:r w:rsidR="00EC0C10">
        <w:t xml:space="preserve">M3 fits best, first discuss results for foreign targets, then for GM and SC/ST participants, and then describe how OBC differ (only where </w:t>
      </w:r>
      <w:r w:rsidR="00EC0C10" w:rsidRPr="00EC0C10">
        <w:rPr>
          <w:i/>
        </w:rPr>
        <w:t>p</w:t>
      </w:r>
      <w:r w:rsidR="00EC0C10">
        <w:t xml:space="preserve"> &gt; .97).</w:t>
      </w:r>
    </w:p>
  </w:comment>
  <w:comment w:id="14" w:author="Nils Reimer" w:date="2018-07-31T18:41:00Z" w:initials="NKR">
    <w:p w14:paraId="72DAEB7C" w14:textId="7E8994EF" w:rsidR="00E83724" w:rsidRDefault="00E83724">
      <w:pPr>
        <w:pStyle w:val="CommentText"/>
      </w:pPr>
      <w:r>
        <w:rPr>
          <w:rStyle w:val="CommentReference"/>
        </w:rPr>
        <w:annotationRef/>
      </w:r>
      <w:r w:rsidR="00C92104">
        <w:t xml:space="preserve">Refer to Figure for group differences; refer to Appendix for individual differences (i.e. lack of </w:t>
      </w:r>
      <w:r w:rsidR="00483D8B">
        <w:t>an association with ingroup construals).</w:t>
      </w:r>
      <w:r>
        <w:t xml:space="preserve"> </w:t>
      </w:r>
      <w:r w:rsidR="00483D8B">
        <w:t xml:space="preserve">Limit to one sentence on </w:t>
      </w:r>
      <w:r w:rsidR="006476C5">
        <w:t>perceived discrimination, two sentences on policy support (SC/ST to OBC, OBC to SC/ST), and one sentence on consequ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D2BA72" w15:done="0"/>
  <w15:commentEx w15:paraId="3AF1AE5D" w15:paraIdParent="33D2BA72" w15:done="0"/>
  <w15:commentEx w15:paraId="26397901" w15:paraIdParent="33D2BA72" w15:done="0"/>
  <w15:commentEx w15:paraId="03387BB1" w15:paraIdParent="33D2BA72" w15:done="0"/>
  <w15:commentEx w15:paraId="2D925DB4" w15:paraIdParent="33D2BA72" w15:done="0"/>
  <w15:commentEx w15:paraId="3BC1FCF5" w15:done="0"/>
  <w15:commentEx w15:paraId="7DCAE9DF" w15:done="0"/>
  <w15:commentEx w15:paraId="4495C2A7" w15:done="1"/>
  <w15:commentEx w15:paraId="34991407" w15:done="0"/>
  <w15:commentEx w15:paraId="27F193AD" w15:done="0"/>
  <w15:commentEx w15:paraId="69DE2A44" w15:done="0"/>
  <w15:commentEx w15:paraId="1DDD9CE0" w15:done="0"/>
  <w15:commentEx w15:paraId="3FB2D42B" w15:done="0"/>
  <w15:commentEx w15:paraId="72DAEB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397901" w16cid:durableId="1F158B3A"/>
  <w16cid:commentId w16cid:paraId="03387BB1" w16cid:durableId="1F158B59"/>
  <w16cid:commentId w16cid:paraId="2D925DB4" w16cid:durableId="1F158BB0"/>
  <w16cid:commentId w16cid:paraId="3BC1FCF5" w16cid:durableId="1F1C1683"/>
  <w16cid:commentId w16cid:paraId="7DCAE9DF" w16cid:durableId="1F19C542"/>
  <w16cid:commentId w16cid:paraId="4495C2A7" w16cid:durableId="1F0DC66F"/>
  <w16cid:commentId w16cid:paraId="34991407" w16cid:durableId="1F1436C1"/>
  <w16cid:commentId w16cid:paraId="27F193AD" w16cid:durableId="1F155DB1"/>
  <w16cid:commentId w16cid:paraId="69DE2A44" w16cid:durableId="1F1C2036"/>
  <w16cid:commentId w16cid:paraId="1DDD9CE0" w16cid:durableId="1F0B2BB8"/>
  <w16cid:commentId w16cid:paraId="3FB2D42B" w16cid:durableId="1F1851AB"/>
  <w16cid:commentId w16cid:paraId="72DAEB7C" w16cid:durableId="1F0B2B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E6A8D" w14:textId="77777777" w:rsidR="00AB14F8" w:rsidRDefault="00AB14F8" w:rsidP="00D70BCD">
      <w:r>
        <w:separator/>
      </w:r>
    </w:p>
  </w:endnote>
  <w:endnote w:type="continuationSeparator" w:id="0">
    <w:p w14:paraId="39FDCAE7" w14:textId="77777777" w:rsidR="00AB14F8" w:rsidRDefault="00AB14F8"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 w:fontKey="{68393A69-6CC6-4B60-825E-3242E3696E27}"/>
  </w:font>
  <w:font w:name="Cambria Math">
    <w:panose1 w:val="02040503050406030204"/>
    <w:charset w:val="00"/>
    <w:family w:val="roman"/>
    <w:pitch w:val="variable"/>
    <w:sig w:usb0="E00006FF" w:usb1="420024FF" w:usb2="02000000" w:usb3="00000000" w:csb0="0000019F" w:csb1="00000000"/>
    <w:embedRegular r:id="rId2" w:fontKey="{3F2F5B30-B0C6-44FE-B678-5F8D3712DDE8}"/>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3DE3C" w14:textId="77777777" w:rsidR="00AB14F8" w:rsidRDefault="00AB14F8" w:rsidP="00D70BCD">
      <w:r>
        <w:separator/>
      </w:r>
    </w:p>
  </w:footnote>
  <w:footnote w:type="continuationSeparator" w:id="0">
    <w:p w14:paraId="3BA98EF2" w14:textId="77777777" w:rsidR="00AB14F8" w:rsidRDefault="00AB14F8" w:rsidP="00D70BCD">
      <w:r>
        <w:continuationSeparator/>
      </w:r>
    </w:p>
  </w:footnote>
  <w:footnote w:id="1">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2">
    <w:p w14:paraId="1CC6F451" w14:textId="237222B7" w:rsidR="00D70BCD" w:rsidRDefault="00D70BCD" w:rsidP="00DB65FF">
      <w:pPr>
        <w:pStyle w:val="FootnoteText"/>
      </w:pPr>
      <w:r>
        <w:rPr>
          <w:rStyle w:val="FootnoteReference"/>
        </w:rPr>
        <w:footnoteRef/>
      </w:r>
      <w:r>
        <w:t xml:space="preserve"> </w:t>
      </w:r>
      <w:r w:rsidR="00DB65FF">
        <w:t xml:space="preserve">The prior distribution </w:t>
      </w:r>
      <w:r w:rsidR="00DB65FF" w:rsidRPr="00DB65FF">
        <w:rPr>
          <w:i/>
        </w:rPr>
        <w:t>β</w:t>
      </w:r>
      <w:r w:rsidR="00DB65FF" w:rsidRPr="00DB65FF">
        <w:t xml:space="preserve"> ~ </w:t>
      </w:r>
      <w:proofErr w:type="gramStart"/>
      <w:r w:rsidR="00DB65FF" w:rsidRPr="00DB65FF">
        <w:t>Student(</w:t>
      </w:r>
      <w:proofErr w:type="gramEnd"/>
      <w:r w:rsidR="00DB65FF" w:rsidRPr="00DB65FF">
        <w:t>2.5, 0, 1)</w:t>
      </w:r>
      <w:r w:rsidR="00DB65FF">
        <w:t xml:space="preserve"> includes .001 &lt; </w:t>
      </w:r>
      <w:r w:rsidR="00DB65FF" w:rsidRPr="00DB65FF">
        <w:rPr>
          <w:i/>
        </w:rPr>
        <w:t xml:space="preserve">θ </w:t>
      </w:r>
      <w:r w:rsidR="00DB65FF">
        <w:t>&lt; .999 among the 99% most plausible estimates for the probability of participants categorizing targets as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formsDesig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1290"/>
    <w:rsid w:val="00015AC1"/>
    <w:rsid w:val="0003105E"/>
    <w:rsid w:val="0003301B"/>
    <w:rsid w:val="000343CD"/>
    <w:rsid w:val="00035D82"/>
    <w:rsid w:val="00035DF5"/>
    <w:rsid w:val="0003654D"/>
    <w:rsid w:val="00043531"/>
    <w:rsid w:val="00054721"/>
    <w:rsid w:val="00055796"/>
    <w:rsid w:val="00063F7E"/>
    <w:rsid w:val="00064D54"/>
    <w:rsid w:val="00067016"/>
    <w:rsid w:val="00076D83"/>
    <w:rsid w:val="00076D9B"/>
    <w:rsid w:val="00081082"/>
    <w:rsid w:val="00087A89"/>
    <w:rsid w:val="00090B26"/>
    <w:rsid w:val="00091C82"/>
    <w:rsid w:val="000A7516"/>
    <w:rsid w:val="000B24F1"/>
    <w:rsid w:val="000B71E1"/>
    <w:rsid w:val="000B7D17"/>
    <w:rsid w:val="000C5BF2"/>
    <w:rsid w:val="000C5F5B"/>
    <w:rsid w:val="000C6A6B"/>
    <w:rsid w:val="000E168F"/>
    <w:rsid w:val="000F1D48"/>
    <w:rsid w:val="000F5A52"/>
    <w:rsid w:val="00107C8E"/>
    <w:rsid w:val="00110658"/>
    <w:rsid w:val="001245B1"/>
    <w:rsid w:val="001266AB"/>
    <w:rsid w:val="001310BA"/>
    <w:rsid w:val="00132E88"/>
    <w:rsid w:val="00133768"/>
    <w:rsid w:val="00134F73"/>
    <w:rsid w:val="00153F6E"/>
    <w:rsid w:val="00160624"/>
    <w:rsid w:val="001624B6"/>
    <w:rsid w:val="0016276B"/>
    <w:rsid w:val="00165A83"/>
    <w:rsid w:val="00165AC6"/>
    <w:rsid w:val="00166AE4"/>
    <w:rsid w:val="00170BEC"/>
    <w:rsid w:val="0019052F"/>
    <w:rsid w:val="001947A6"/>
    <w:rsid w:val="00195FB2"/>
    <w:rsid w:val="001A4603"/>
    <w:rsid w:val="001A52AF"/>
    <w:rsid w:val="001A5C43"/>
    <w:rsid w:val="001C197D"/>
    <w:rsid w:val="001C2650"/>
    <w:rsid w:val="001C5DCE"/>
    <w:rsid w:val="001D08EA"/>
    <w:rsid w:val="001D49CC"/>
    <w:rsid w:val="001D4A8C"/>
    <w:rsid w:val="001E0BB4"/>
    <w:rsid w:val="001E2C55"/>
    <w:rsid w:val="001E408D"/>
    <w:rsid w:val="001E49DB"/>
    <w:rsid w:val="00212AAC"/>
    <w:rsid w:val="00215987"/>
    <w:rsid w:val="00215FF9"/>
    <w:rsid w:val="00217478"/>
    <w:rsid w:val="0022154B"/>
    <w:rsid w:val="00222F6C"/>
    <w:rsid w:val="00224B4E"/>
    <w:rsid w:val="00225CD6"/>
    <w:rsid w:val="002276BF"/>
    <w:rsid w:val="00235D62"/>
    <w:rsid w:val="00235F6E"/>
    <w:rsid w:val="00237B6B"/>
    <w:rsid w:val="00243EC6"/>
    <w:rsid w:val="00245BEA"/>
    <w:rsid w:val="00250542"/>
    <w:rsid w:val="002545F9"/>
    <w:rsid w:val="002559EE"/>
    <w:rsid w:val="002604C6"/>
    <w:rsid w:val="00275121"/>
    <w:rsid w:val="002815EB"/>
    <w:rsid w:val="00284209"/>
    <w:rsid w:val="00290254"/>
    <w:rsid w:val="002902B8"/>
    <w:rsid w:val="00295474"/>
    <w:rsid w:val="002966A6"/>
    <w:rsid w:val="002A0FC1"/>
    <w:rsid w:val="002B345C"/>
    <w:rsid w:val="002B4D50"/>
    <w:rsid w:val="002B55F9"/>
    <w:rsid w:val="002C1654"/>
    <w:rsid w:val="002D0494"/>
    <w:rsid w:val="002D6E0B"/>
    <w:rsid w:val="002D7E72"/>
    <w:rsid w:val="002F0CDD"/>
    <w:rsid w:val="002F2201"/>
    <w:rsid w:val="003023F5"/>
    <w:rsid w:val="00307D3F"/>
    <w:rsid w:val="003125B2"/>
    <w:rsid w:val="00313A76"/>
    <w:rsid w:val="0031543C"/>
    <w:rsid w:val="00320AD5"/>
    <w:rsid w:val="00325781"/>
    <w:rsid w:val="00327E55"/>
    <w:rsid w:val="00335228"/>
    <w:rsid w:val="00352C43"/>
    <w:rsid w:val="00354B0F"/>
    <w:rsid w:val="0036077F"/>
    <w:rsid w:val="0036241F"/>
    <w:rsid w:val="0037367D"/>
    <w:rsid w:val="003773E1"/>
    <w:rsid w:val="00381332"/>
    <w:rsid w:val="003A0E1D"/>
    <w:rsid w:val="003A5C2D"/>
    <w:rsid w:val="003A7A9B"/>
    <w:rsid w:val="003B1859"/>
    <w:rsid w:val="003B205F"/>
    <w:rsid w:val="003B3982"/>
    <w:rsid w:val="003B5B40"/>
    <w:rsid w:val="003C3A63"/>
    <w:rsid w:val="003D0DB3"/>
    <w:rsid w:val="003D6DDB"/>
    <w:rsid w:val="003E3522"/>
    <w:rsid w:val="003F09C7"/>
    <w:rsid w:val="003F1A17"/>
    <w:rsid w:val="003F1D4B"/>
    <w:rsid w:val="003F60E9"/>
    <w:rsid w:val="0040066B"/>
    <w:rsid w:val="00414336"/>
    <w:rsid w:val="00417D58"/>
    <w:rsid w:val="00423853"/>
    <w:rsid w:val="00426F92"/>
    <w:rsid w:val="00432F21"/>
    <w:rsid w:val="00436137"/>
    <w:rsid w:val="0043717B"/>
    <w:rsid w:val="0044181C"/>
    <w:rsid w:val="00446CD6"/>
    <w:rsid w:val="0045263E"/>
    <w:rsid w:val="00457480"/>
    <w:rsid w:val="0046279E"/>
    <w:rsid w:val="00462C20"/>
    <w:rsid w:val="00462CFC"/>
    <w:rsid w:val="004709CD"/>
    <w:rsid w:val="0048148C"/>
    <w:rsid w:val="00483BDA"/>
    <w:rsid w:val="00483D8B"/>
    <w:rsid w:val="00485A1D"/>
    <w:rsid w:val="00485ADE"/>
    <w:rsid w:val="004A1E44"/>
    <w:rsid w:val="004A40EF"/>
    <w:rsid w:val="004A52C0"/>
    <w:rsid w:val="004A7748"/>
    <w:rsid w:val="004A7FBB"/>
    <w:rsid w:val="004B502A"/>
    <w:rsid w:val="004C0216"/>
    <w:rsid w:val="004C0DF3"/>
    <w:rsid w:val="004C3769"/>
    <w:rsid w:val="004C5A05"/>
    <w:rsid w:val="004C6BFA"/>
    <w:rsid w:val="004D448F"/>
    <w:rsid w:val="004E7149"/>
    <w:rsid w:val="004E73A3"/>
    <w:rsid w:val="004F053C"/>
    <w:rsid w:val="004F24BC"/>
    <w:rsid w:val="004F3B9E"/>
    <w:rsid w:val="004F4141"/>
    <w:rsid w:val="004F649D"/>
    <w:rsid w:val="00504B76"/>
    <w:rsid w:val="00505993"/>
    <w:rsid w:val="00506983"/>
    <w:rsid w:val="0051366A"/>
    <w:rsid w:val="00516691"/>
    <w:rsid w:val="0052260F"/>
    <w:rsid w:val="005323BF"/>
    <w:rsid w:val="0054517E"/>
    <w:rsid w:val="00551596"/>
    <w:rsid w:val="0056611D"/>
    <w:rsid w:val="005673E2"/>
    <w:rsid w:val="005674D2"/>
    <w:rsid w:val="00571577"/>
    <w:rsid w:val="00574DA8"/>
    <w:rsid w:val="00576F57"/>
    <w:rsid w:val="00591E01"/>
    <w:rsid w:val="005943A1"/>
    <w:rsid w:val="005A197E"/>
    <w:rsid w:val="005A1D30"/>
    <w:rsid w:val="005B3F5C"/>
    <w:rsid w:val="005B4CA0"/>
    <w:rsid w:val="005C335C"/>
    <w:rsid w:val="005C568E"/>
    <w:rsid w:val="005C5C8B"/>
    <w:rsid w:val="005D27A5"/>
    <w:rsid w:val="005D3D3B"/>
    <w:rsid w:val="005D7B9F"/>
    <w:rsid w:val="005E0359"/>
    <w:rsid w:val="005F5740"/>
    <w:rsid w:val="005F6D14"/>
    <w:rsid w:val="005F6F66"/>
    <w:rsid w:val="00606C01"/>
    <w:rsid w:val="0062553E"/>
    <w:rsid w:val="00634D8F"/>
    <w:rsid w:val="006408B5"/>
    <w:rsid w:val="00646248"/>
    <w:rsid w:val="00646650"/>
    <w:rsid w:val="00647436"/>
    <w:rsid w:val="006476C5"/>
    <w:rsid w:val="006508FF"/>
    <w:rsid w:val="00651983"/>
    <w:rsid w:val="006524A4"/>
    <w:rsid w:val="006535CC"/>
    <w:rsid w:val="00657A09"/>
    <w:rsid w:val="0066411E"/>
    <w:rsid w:val="006642A2"/>
    <w:rsid w:val="0066439B"/>
    <w:rsid w:val="00664604"/>
    <w:rsid w:val="00665BA7"/>
    <w:rsid w:val="00667B41"/>
    <w:rsid w:val="00672074"/>
    <w:rsid w:val="0067577F"/>
    <w:rsid w:val="00676DF0"/>
    <w:rsid w:val="006920E2"/>
    <w:rsid w:val="006B0F67"/>
    <w:rsid w:val="006B1756"/>
    <w:rsid w:val="006B4994"/>
    <w:rsid w:val="006B6D57"/>
    <w:rsid w:val="006C0A7D"/>
    <w:rsid w:val="006C1625"/>
    <w:rsid w:val="006D0D95"/>
    <w:rsid w:val="006D4DFE"/>
    <w:rsid w:val="006F069C"/>
    <w:rsid w:val="006F40DF"/>
    <w:rsid w:val="006F5F05"/>
    <w:rsid w:val="006F726D"/>
    <w:rsid w:val="00701095"/>
    <w:rsid w:val="00702248"/>
    <w:rsid w:val="00714C48"/>
    <w:rsid w:val="00717948"/>
    <w:rsid w:val="00724108"/>
    <w:rsid w:val="00740F4C"/>
    <w:rsid w:val="00745BB3"/>
    <w:rsid w:val="007475ED"/>
    <w:rsid w:val="00750292"/>
    <w:rsid w:val="00752764"/>
    <w:rsid w:val="007565A3"/>
    <w:rsid w:val="00781844"/>
    <w:rsid w:val="0078194C"/>
    <w:rsid w:val="00785A79"/>
    <w:rsid w:val="0078686C"/>
    <w:rsid w:val="00795AD4"/>
    <w:rsid w:val="007A5CC0"/>
    <w:rsid w:val="007A7B0C"/>
    <w:rsid w:val="007B4102"/>
    <w:rsid w:val="007B503A"/>
    <w:rsid w:val="007B632E"/>
    <w:rsid w:val="007B7FF5"/>
    <w:rsid w:val="007C3F68"/>
    <w:rsid w:val="007C4674"/>
    <w:rsid w:val="007C7BE0"/>
    <w:rsid w:val="007D470B"/>
    <w:rsid w:val="007D5E1D"/>
    <w:rsid w:val="007E3929"/>
    <w:rsid w:val="007E3AB5"/>
    <w:rsid w:val="007E5924"/>
    <w:rsid w:val="007F008F"/>
    <w:rsid w:val="007F3E3A"/>
    <w:rsid w:val="007F5277"/>
    <w:rsid w:val="00800EFB"/>
    <w:rsid w:val="00814D91"/>
    <w:rsid w:val="008207C8"/>
    <w:rsid w:val="00820F65"/>
    <w:rsid w:val="008267F5"/>
    <w:rsid w:val="008343E5"/>
    <w:rsid w:val="00834819"/>
    <w:rsid w:val="00835169"/>
    <w:rsid w:val="00844745"/>
    <w:rsid w:val="00844D26"/>
    <w:rsid w:val="008463F8"/>
    <w:rsid w:val="00852191"/>
    <w:rsid w:val="00856778"/>
    <w:rsid w:val="00870831"/>
    <w:rsid w:val="0087369A"/>
    <w:rsid w:val="00874A2E"/>
    <w:rsid w:val="008750D5"/>
    <w:rsid w:val="00881E9D"/>
    <w:rsid w:val="0089178B"/>
    <w:rsid w:val="00892B8F"/>
    <w:rsid w:val="0089344D"/>
    <w:rsid w:val="00896638"/>
    <w:rsid w:val="008A0122"/>
    <w:rsid w:val="008A0B2A"/>
    <w:rsid w:val="008B0C66"/>
    <w:rsid w:val="008B4D81"/>
    <w:rsid w:val="008B7B6D"/>
    <w:rsid w:val="008D4177"/>
    <w:rsid w:val="008E07C8"/>
    <w:rsid w:val="008E346D"/>
    <w:rsid w:val="008E500A"/>
    <w:rsid w:val="008F26EF"/>
    <w:rsid w:val="008F29CD"/>
    <w:rsid w:val="008F37B3"/>
    <w:rsid w:val="00902DF7"/>
    <w:rsid w:val="00903B09"/>
    <w:rsid w:val="00913601"/>
    <w:rsid w:val="009177AE"/>
    <w:rsid w:val="009261C8"/>
    <w:rsid w:val="00927DFA"/>
    <w:rsid w:val="00940F79"/>
    <w:rsid w:val="00942ECF"/>
    <w:rsid w:val="00946AAC"/>
    <w:rsid w:val="009604E5"/>
    <w:rsid w:val="0096583E"/>
    <w:rsid w:val="0096760F"/>
    <w:rsid w:val="00970630"/>
    <w:rsid w:val="00970F9B"/>
    <w:rsid w:val="00971809"/>
    <w:rsid w:val="0097484F"/>
    <w:rsid w:val="00975273"/>
    <w:rsid w:val="00977C82"/>
    <w:rsid w:val="009804AB"/>
    <w:rsid w:val="009878CE"/>
    <w:rsid w:val="009929B7"/>
    <w:rsid w:val="00992DCE"/>
    <w:rsid w:val="00992E1A"/>
    <w:rsid w:val="00994FA4"/>
    <w:rsid w:val="00996D78"/>
    <w:rsid w:val="009A0039"/>
    <w:rsid w:val="009A2320"/>
    <w:rsid w:val="009A69E5"/>
    <w:rsid w:val="009B6958"/>
    <w:rsid w:val="009B7511"/>
    <w:rsid w:val="009B787A"/>
    <w:rsid w:val="009C235C"/>
    <w:rsid w:val="009C66D3"/>
    <w:rsid w:val="009D1399"/>
    <w:rsid w:val="009D7DDC"/>
    <w:rsid w:val="009E23BF"/>
    <w:rsid w:val="009E3965"/>
    <w:rsid w:val="009E58C1"/>
    <w:rsid w:val="009E79CB"/>
    <w:rsid w:val="009F6B9F"/>
    <w:rsid w:val="00A077D0"/>
    <w:rsid w:val="00A100FD"/>
    <w:rsid w:val="00A1536B"/>
    <w:rsid w:val="00A167C6"/>
    <w:rsid w:val="00A21C26"/>
    <w:rsid w:val="00A30E8F"/>
    <w:rsid w:val="00A37CEE"/>
    <w:rsid w:val="00A41B22"/>
    <w:rsid w:val="00A43E2F"/>
    <w:rsid w:val="00A448B9"/>
    <w:rsid w:val="00A45EA7"/>
    <w:rsid w:val="00A502E5"/>
    <w:rsid w:val="00A511D3"/>
    <w:rsid w:val="00A60C2C"/>
    <w:rsid w:val="00A60C86"/>
    <w:rsid w:val="00A64C56"/>
    <w:rsid w:val="00A67A86"/>
    <w:rsid w:val="00A74213"/>
    <w:rsid w:val="00A75307"/>
    <w:rsid w:val="00A86DD0"/>
    <w:rsid w:val="00A93EC3"/>
    <w:rsid w:val="00A93FB1"/>
    <w:rsid w:val="00A962BD"/>
    <w:rsid w:val="00A966CE"/>
    <w:rsid w:val="00A9706A"/>
    <w:rsid w:val="00AA019D"/>
    <w:rsid w:val="00AA3C14"/>
    <w:rsid w:val="00AA42F3"/>
    <w:rsid w:val="00AA7C52"/>
    <w:rsid w:val="00AB14F8"/>
    <w:rsid w:val="00AB20E5"/>
    <w:rsid w:val="00AB393D"/>
    <w:rsid w:val="00AB4243"/>
    <w:rsid w:val="00AB53FE"/>
    <w:rsid w:val="00AB5F38"/>
    <w:rsid w:val="00AC05EA"/>
    <w:rsid w:val="00AC2383"/>
    <w:rsid w:val="00AC290C"/>
    <w:rsid w:val="00AC7990"/>
    <w:rsid w:val="00AD5A42"/>
    <w:rsid w:val="00AD6453"/>
    <w:rsid w:val="00AF0690"/>
    <w:rsid w:val="00B00932"/>
    <w:rsid w:val="00B04550"/>
    <w:rsid w:val="00B07024"/>
    <w:rsid w:val="00B108B1"/>
    <w:rsid w:val="00B10EB5"/>
    <w:rsid w:val="00B110FD"/>
    <w:rsid w:val="00B125E0"/>
    <w:rsid w:val="00B130C3"/>
    <w:rsid w:val="00B15002"/>
    <w:rsid w:val="00B156BB"/>
    <w:rsid w:val="00B2405A"/>
    <w:rsid w:val="00B2597D"/>
    <w:rsid w:val="00B25D5C"/>
    <w:rsid w:val="00B27805"/>
    <w:rsid w:val="00B34545"/>
    <w:rsid w:val="00B433C6"/>
    <w:rsid w:val="00B4367D"/>
    <w:rsid w:val="00B553BC"/>
    <w:rsid w:val="00B56ED9"/>
    <w:rsid w:val="00B678BE"/>
    <w:rsid w:val="00B70580"/>
    <w:rsid w:val="00B75094"/>
    <w:rsid w:val="00B77A32"/>
    <w:rsid w:val="00B8622D"/>
    <w:rsid w:val="00B9475B"/>
    <w:rsid w:val="00B94D25"/>
    <w:rsid w:val="00B96E80"/>
    <w:rsid w:val="00BA004D"/>
    <w:rsid w:val="00BA5DE2"/>
    <w:rsid w:val="00BA6D66"/>
    <w:rsid w:val="00BB162C"/>
    <w:rsid w:val="00BB1A72"/>
    <w:rsid w:val="00BB2E20"/>
    <w:rsid w:val="00BB449D"/>
    <w:rsid w:val="00BB53EB"/>
    <w:rsid w:val="00BB6E6B"/>
    <w:rsid w:val="00BC2FA6"/>
    <w:rsid w:val="00BC5333"/>
    <w:rsid w:val="00BC6189"/>
    <w:rsid w:val="00BD1142"/>
    <w:rsid w:val="00BD71AA"/>
    <w:rsid w:val="00BE03DE"/>
    <w:rsid w:val="00BE0542"/>
    <w:rsid w:val="00BE0636"/>
    <w:rsid w:val="00BE0EF4"/>
    <w:rsid w:val="00BE39A0"/>
    <w:rsid w:val="00BE5520"/>
    <w:rsid w:val="00BE6D76"/>
    <w:rsid w:val="00BF26B6"/>
    <w:rsid w:val="00BF3B36"/>
    <w:rsid w:val="00BF3FB9"/>
    <w:rsid w:val="00BF4AC7"/>
    <w:rsid w:val="00BF797B"/>
    <w:rsid w:val="00C011E9"/>
    <w:rsid w:val="00C01B58"/>
    <w:rsid w:val="00C021B8"/>
    <w:rsid w:val="00C13AFE"/>
    <w:rsid w:val="00C14A75"/>
    <w:rsid w:val="00C2059F"/>
    <w:rsid w:val="00C20AA2"/>
    <w:rsid w:val="00C260B2"/>
    <w:rsid w:val="00C338B2"/>
    <w:rsid w:val="00C36B2D"/>
    <w:rsid w:val="00C3761D"/>
    <w:rsid w:val="00C407D6"/>
    <w:rsid w:val="00C414E7"/>
    <w:rsid w:val="00C41BF5"/>
    <w:rsid w:val="00C44A17"/>
    <w:rsid w:val="00C549A9"/>
    <w:rsid w:val="00C63B6E"/>
    <w:rsid w:val="00C6504C"/>
    <w:rsid w:val="00C7006E"/>
    <w:rsid w:val="00C71C0A"/>
    <w:rsid w:val="00C7349D"/>
    <w:rsid w:val="00C75760"/>
    <w:rsid w:val="00C77D7E"/>
    <w:rsid w:val="00C811D6"/>
    <w:rsid w:val="00C81E66"/>
    <w:rsid w:val="00C82854"/>
    <w:rsid w:val="00C8468A"/>
    <w:rsid w:val="00C859A7"/>
    <w:rsid w:val="00C92104"/>
    <w:rsid w:val="00C97271"/>
    <w:rsid w:val="00C974D3"/>
    <w:rsid w:val="00CA3E6C"/>
    <w:rsid w:val="00CA4BE8"/>
    <w:rsid w:val="00CB12EE"/>
    <w:rsid w:val="00CB3E7A"/>
    <w:rsid w:val="00CB76E4"/>
    <w:rsid w:val="00CC58A3"/>
    <w:rsid w:val="00CD5CAA"/>
    <w:rsid w:val="00CD5D69"/>
    <w:rsid w:val="00CE1513"/>
    <w:rsid w:val="00CE2189"/>
    <w:rsid w:val="00CE32A2"/>
    <w:rsid w:val="00CE5B2D"/>
    <w:rsid w:val="00CE7CEB"/>
    <w:rsid w:val="00CF0E41"/>
    <w:rsid w:val="00CF188A"/>
    <w:rsid w:val="00CF19A7"/>
    <w:rsid w:val="00CF24BD"/>
    <w:rsid w:val="00CF3E9D"/>
    <w:rsid w:val="00CF6B89"/>
    <w:rsid w:val="00D02B2E"/>
    <w:rsid w:val="00D04BB4"/>
    <w:rsid w:val="00D16C0D"/>
    <w:rsid w:val="00D17B16"/>
    <w:rsid w:val="00D25409"/>
    <w:rsid w:val="00D34627"/>
    <w:rsid w:val="00D37009"/>
    <w:rsid w:val="00D404E3"/>
    <w:rsid w:val="00D429CF"/>
    <w:rsid w:val="00D43B46"/>
    <w:rsid w:val="00D530A8"/>
    <w:rsid w:val="00D61B36"/>
    <w:rsid w:val="00D620AF"/>
    <w:rsid w:val="00D70BCD"/>
    <w:rsid w:val="00D73019"/>
    <w:rsid w:val="00D75CB3"/>
    <w:rsid w:val="00D9420C"/>
    <w:rsid w:val="00DA49F0"/>
    <w:rsid w:val="00DA7CEE"/>
    <w:rsid w:val="00DB1732"/>
    <w:rsid w:val="00DB3F4B"/>
    <w:rsid w:val="00DB50FD"/>
    <w:rsid w:val="00DB65FF"/>
    <w:rsid w:val="00DC2449"/>
    <w:rsid w:val="00DE5982"/>
    <w:rsid w:val="00DF5283"/>
    <w:rsid w:val="00E02BE0"/>
    <w:rsid w:val="00E044A3"/>
    <w:rsid w:val="00E14F9D"/>
    <w:rsid w:val="00E20E7B"/>
    <w:rsid w:val="00E35858"/>
    <w:rsid w:val="00E441D0"/>
    <w:rsid w:val="00E54AD4"/>
    <w:rsid w:val="00E565FB"/>
    <w:rsid w:val="00E76432"/>
    <w:rsid w:val="00E779BC"/>
    <w:rsid w:val="00E83724"/>
    <w:rsid w:val="00E83A05"/>
    <w:rsid w:val="00E869BF"/>
    <w:rsid w:val="00E86CFE"/>
    <w:rsid w:val="00E879C6"/>
    <w:rsid w:val="00E932D1"/>
    <w:rsid w:val="00E95EA9"/>
    <w:rsid w:val="00E975C0"/>
    <w:rsid w:val="00EA2831"/>
    <w:rsid w:val="00EA2C14"/>
    <w:rsid w:val="00EA43D7"/>
    <w:rsid w:val="00EB53EB"/>
    <w:rsid w:val="00EC0C10"/>
    <w:rsid w:val="00EC2486"/>
    <w:rsid w:val="00EC329E"/>
    <w:rsid w:val="00EC7380"/>
    <w:rsid w:val="00EE2DE3"/>
    <w:rsid w:val="00EE6A53"/>
    <w:rsid w:val="00EF49AC"/>
    <w:rsid w:val="00EF7075"/>
    <w:rsid w:val="00F01E90"/>
    <w:rsid w:val="00F148D9"/>
    <w:rsid w:val="00F14E7A"/>
    <w:rsid w:val="00F17D69"/>
    <w:rsid w:val="00F236A7"/>
    <w:rsid w:val="00F24CF6"/>
    <w:rsid w:val="00F25FC5"/>
    <w:rsid w:val="00F319F0"/>
    <w:rsid w:val="00F359D6"/>
    <w:rsid w:val="00F35B8C"/>
    <w:rsid w:val="00F36B07"/>
    <w:rsid w:val="00F37B51"/>
    <w:rsid w:val="00F4301F"/>
    <w:rsid w:val="00F470E8"/>
    <w:rsid w:val="00F5113A"/>
    <w:rsid w:val="00F520AF"/>
    <w:rsid w:val="00F54F74"/>
    <w:rsid w:val="00F61D79"/>
    <w:rsid w:val="00F62A1B"/>
    <w:rsid w:val="00F63234"/>
    <w:rsid w:val="00F70FF5"/>
    <w:rsid w:val="00F94893"/>
    <w:rsid w:val="00FB1929"/>
    <w:rsid w:val="00FB1D7F"/>
    <w:rsid w:val="00FB3188"/>
    <w:rsid w:val="00FC31E4"/>
    <w:rsid w:val="00FC65FD"/>
    <w:rsid w:val="00FC6813"/>
    <w:rsid w:val="00FC6AB2"/>
    <w:rsid w:val="00FD0CE2"/>
    <w:rsid w:val="00FD2F20"/>
    <w:rsid w:val="00FD5434"/>
    <w:rsid w:val="00FE4EC1"/>
    <w:rsid w:val="00FE6062"/>
    <w:rsid w:val="00FF0F12"/>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AB53FE"/>
    <w:pPr>
      <w:contextualSpacing/>
    </w:pPr>
    <w:rPr>
      <w:rFonts w:asciiTheme="majorHAnsi" w:eastAsiaTheme="majorEastAsia" w:hAnsiTheme="majorHAnsi" w:cstheme="majorBidi"/>
      <w:spacing w:val="-10"/>
      <w:kern w:val="28"/>
      <w:sz w:val="56"/>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AB53F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97845-4EBC-4819-81E5-B8EACA15C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14</Words>
  <Characters>1718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558</cp:revision>
  <dcterms:created xsi:type="dcterms:W3CDTF">2018-07-30T15:56:00Z</dcterms:created>
  <dcterms:modified xsi:type="dcterms:W3CDTF">2018-08-13T14:56:00Z</dcterms:modified>
</cp:coreProperties>
</file>